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2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1134"/>
        <w:gridCol w:w="4536"/>
        <w:gridCol w:w="1985"/>
        <w:gridCol w:w="2552"/>
      </w:tblGrid>
      <w:tr w:rsidR="00266FBA" w:rsidRPr="007E45AD" w14:paraId="548C0B8B" w14:textId="77777777" w:rsidTr="00B803E7">
        <w:trPr>
          <w:trHeight w:val="400"/>
        </w:trPr>
        <w:tc>
          <w:tcPr>
            <w:tcW w:w="1134" w:type="dxa"/>
            <w:vMerge w:val="restart"/>
          </w:tcPr>
          <w:p w14:paraId="66E75FA7" w14:textId="625F737E" w:rsidR="00266FBA" w:rsidRPr="007E45AD" w:rsidRDefault="00266FBA" w:rsidP="00266FBA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  <w:r w:rsidRPr="007E45AD">
              <w:rPr>
                <w:rFonts w:eastAsia="Times New Roman" w:cs="Times New Roman"/>
                <w:noProof/>
                <w:lang w:val="en-US"/>
              </w:rPr>
              <w:drawing>
                <wp:inline distT="0" distB="0" distL="0" distR="0" wp14:anchorId="02DEA682" wp14:editId="32A674C3">
                  <wp:extent cx="581025" cy="771525"/>
                  <wp:effectExtent l="0" t="0" r="9525" b="0"/>
                  <wp:docPr id="1044" name="Picture 10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4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  <w:vMerge w:val="restart"/>
            <w:vAlign w:val="center"/>
          </w:tcPr>
          <w:p w14:paraId="483D6FFE" w14:textId="23509EC3" w:rsidR="00266FBA" w:rsidRPr="007E45AD" w:rsidRDefault="00266FBA" w:rsidP="00266FBA">
            <w:pPr>
              <w:rPr>
                <w:rFonts w:eastAsia="Times New Roman" w:cs="Times New Roman"/>
                <w:sz w:val="20"/>
                <w:szCs w:val="20"/>
                <w:lang w:eastAsia="sr-Latn-RS"/>
              </w:rPr>
            </w:pPr>
            <w:r w:rsidRPr="007E45AD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Република Србија</w:t>
            </w:r>
          </w:p>
          <w:p w14:paraId="619F0AAF" w14:textId="189A7A2D" w:rsidR="005F1575" w:rsidRPr="007E45AD" w:rsidRDefault="004F0682" w:rsidP="00D4157D">
            <w:pP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</w:pPr>
            <w:r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Министарство рударства и енергетике</w:t>
            </w:r>
          </w:p>
          <w:p w14:paraId="6EC21B1E" w14:textId="2D69C78C" w:rsidR="00266FBA" w:rsidRPr="007E45AD" w:rsidRDefault="00045F0A" w:rsidP="00D4157D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  <w:r w:rsidRPr="007E45AD">
              <w:rPr>
                <w:rFonts w:eastAsia="Times New Roman" w:cs="Times New Roman"/>
                <w:b/>
                <w:bCs/>
                <w:sz w:val="24"/>
                <w:szCs w:val="24"/>
                <w:lang w:val="sr-Cyrl-CS" w:eastAsia="sr-Latn-RS"/>
              </w:rPr>
              <w:t>Немањина 22-26</w:t>
            </w:r>
            <w:r w:rsidR="00D4157D" w:rsidRPr="007E45AD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 xml:space="preserve"> - Београд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27973800" w14:textId="62D7E874" w:rsidR="00266FBA" w:rsidRPr="007E45AD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6F4C1344" w14:textId="30F75B8D" w:rsidR="00266FBA" w:rsidRPr="007E45AD" w:rsidRDefault="00266FBA" w:rsidP="00431940">
            <w:pPr>
              <w:jc w:val="right"/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  <w:r w:rsidRPr="007E45AD"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  <w:t>Прилог 1</w:t>
            </w:r>
          </w:p>
        </w:tc>
      </w:tr>
      <w:tr w:rsidR="00266FBA" w:rsidRPr="007E45AD" w14:paraId="632A26C5" w14:textId="77777777" w:rsidTr="00B803E7">
        <w:trPr>
          <w:trHeight w:val="400"/>
        </w:trPr>
        <w:tc>
          <w:tcPr>
            <w:tcW w:w="1134" w:type="dxa"/>
            <w:vMerge/>
          </w:tcPr>
          <w:p w14:paraId="5BC2D982" w14:textId="77777777" w:rsidR="00266FBA" w:rsidRPr="007E45AD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4536" w:type="dxa"/>
            <w:vMerge/>
            <w:tcBorders>
              <w:right w:val="single" w:sz="4" w:space="0" w:color="auto"/>
            </w:tcBorders>
            <w:vAlign w:val="center"/>
          </w:tcPr>
          <w:p w14:paraId="617AFFBE" w14:textId="00D3E347" w:rsidR="00266FBA" w:rsidRPr="007E45AD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1FC75" w14:textId="003536AA" w:rsidR="00266FBA" w:rsidRPr="007E45AD" w:rsidRDefault="00D07821" w:rsidP="00B11AF6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r w:rsidRPr="007E45AD">
              <w:rPr>
                <w:rFonts w:eastAsia="Times New Roman" w:cs="Times New Roman"/>
                <w:sz w:val="24"/>
                <w:szCs w:val="24"/>
                <w:lang w:eastAsia="sr-Latn-RS"/>
              </w:rPr>
              <w:t>Д</w:t>
            </w:r>
            <w:r w:rsidR="00266FBA" w:rsidRPr="007E45AD">
              <w:rPr>
                <w:rFonts w:eastAsia="Times New Roman" w:cs="Times New Roman"/>
                <w:sz w:val="24"/>
                <w:szCs w:val="24"/>
                <w:lang w:eastAsia="sr-Latn-RS"/>
              </w:rPr>
              <w:t>атум: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EE594" w14:textId="77777777" w:rsidR="00266FBA" w:rsidRPr="007E45AD" w:rsidRDefault="00266FBA" w:rsidP="00B11AF6">
            <w:pPr>
              <w:rPr>
                <w:rFonts w:eastAsia="Times New Roman" w:cs="Times New Roman"/>
                <w:b/>
                <w:bCs/>
                <w:sz w:val="24"/>
                <w:szCs w:val="24"/>
                <w:lang w:eastAsia="sr-Latn-RS"/>
              </w:rPr>
            </w:pPr>
          </w:p>
        </w:tc>
      </w:tr>
    </w:tbl>
    <w:p w14:paraId="2F3BF16F" w14:textId="77777777" w:rsidR="00B11AF6" w:rsidRPr="007E45AD" w:rsidRDefault="00B11AF6" w:rsidP="00B11AF6">
      <w:pPr>
        <w:tabs>
          <w:tab w:val="left" w:pos="1305"/>
          <w:tab w:val="left" w:pos="3115"/>
          <w:tab w:val="left" w:pos="9213"/>
          <w:tab w:val="left" w:pos="11757"/>
        </w:tabs>
        <w:rPr>
          <w:rFonts w:eastAsia="Times New Roman" w:cs="Times New Roman"/>
          <w:sz w:val="24"/>
          <w:szCs w:val="24"/>
          <w:lang w:eastAsia="sr-Latn-RS"/>
        </w:rPr>
      </w:pPr>
    </w:p>
    <w:p w14:paraId="74A28459" w14:textId="77777777" w:rsidR="00B11AF6" w:rsidRPr="007E45AD" w:rsidRDefault="00B11AF6" w:rsidP="006E0985">
      <w:pPr>
        <w:rPr>
          <w:rFonts w:eastAsia="Times New Roman" w:cs="Times New Roman"/>
          <w:sz w:val="24"/>
          <w:szCs w:val="24"/>
          <w:lang w:eastAsia="sr-Latn-RS"/>
        </w:rPr>
      </w:pPr>
    </w:p>
    <w:p w14:paraId="3215146A" w14:textId="1B0A9676" w:rsidR="001E0C30" w:rsidRPr="007E45AD" w:rsidRDefault="00B11AF6" w:rsidP="001E0C30">
      <w:pPr>
        <w:jc w:val="center"/>
        <w:rPr>
          <w:rFonts w:eastAsia="Times New Roman" w:cs="Times New Roman"/>
          <w:b/>
          <w:bCs/>
          <w:spacing w:val="-14"/>
          <w:sz w:val="36"/>
          <w:szCs w:val="36"/>
          <w:lang w:eastAsia="sr-Latn-RS"/>
        </w:rPr>
      </w:pPr>
      <w:r w:rsidRPr="007E45AD">
        <w:rPr>
          <w:rFonts w:eastAsia="Times New Roman" w:cs="Times New Roman"/>
          <w:b/>
          <w:bCs/>
          <w:spacing w:val="-14"/>
          <w:sz w:val="36"/>
          <w:szCs w:val="36"/>
          <w:lang w:eastAsia="sr-Latn-RS"/>
        </w:rPr>
        <w:t>ПРИЈАВНИ ОБРАЗАЦ</w:t>
      </w:r>
    </w:p>
    <w:p w14:paraId="3D9767E2" w14:textId="406523F0" w:rsidR="001E0C30" w:rsidRPr="004F0D1C" w:rsidRDefault="001E0C30" w:rsidP="00CA3AB7">
      <w:pPr>
        <w:jc w:val="center"/>
        <w:rPr>
          <w:b/>
          <w:bCs/>
          <w:sz w:val="24"/>
          <w:szCs w:val="24"/>
          <w:lang w:val="en-US"/>
        </w:rPr>
      </w:pPr>
      <w:r w:rsidRPr="007E45AD">
        <w:rPr>
          <w:b/>
          <w:bCs/>
          <w:sz w:val="24"/>
          <w:szCs w:val="24"/>
        </w:rPr>
        <w:t xml:space="preserve">ЗА ДОДЕЛУ СРЕДСТАВА </w:t>
      </w:r>
      <w:r w:rsidR="00534864" w:rsidRPr="007E45AD">
        <w:rPr>
          <w:b/>
          <w:bCs/>
          <w:sz w:val="24"/>
          <w:szCs w:val="24"/>
        </w:rPr>
        <w:t xml:space="preserve">ЗА </w:t>
      </w:r>
      <w:r w:rsidR="00534864" w:rsidRPr="00534864">
        <w:rPr>
          <w:b/>
          <w:bCs/>
          <w:sz w:val="24"/>
          <w:szCs w:val="24"/>
        </w:rPr>
        <w:t>ФИНАНСИРА</w:t>
      </w:r>
      <w:r w:rsidR="00546E1C">
        <w:rPr>
          <w:b/>
          <w:bCs/>
          <w:sz w:val="24"/>
          <w:szCs w:val="24"/>
        </w:rPr>
        <w:t>ЊЕ ПРОГРАМА ЕНЕРГЕТСКЕ САНАЦИЈЕ</w:t>
      </w:r>
      <w:r w:rsidR="00534864" w:rsidRPr="00534864">
        <w:rPr>
          <w:b/>
          <w:bCs/>
          <w:sz w:val="24"/>
          <w:szCs w:val="24"/>
        </w:rPr>
        <w:t xml:space="preserve"> ПОРОДИЧНИХ КУЋА И СТАНОВА КОЈИ СПРОВОДЕ ЈЕДИНИЦЕ ЛОКАЛНЕ САМОУПРАВЕ, КАО И ГРАДСКЕ ОПШТИНЕ</w:t>
      </w:r>
      <w:r w:rsidR="00534864" w:rsidRPr="00534864">
        <w:rPr>
          <w:b/>
          <w:bCs/>
          <w:sz w:val="24"/>
          <w:szCs w:val="24"/>
          <w:lang w:val="sr-Cyrl-CS"/>
        </w:rPr>
        <w:t xml:space="preserve">, </w:t>
      </w:r>
      <w:r w:rsidR="00534864" w:rsidRPr="00534864">
        <w:rPr>
          <w:b/>
          <w:sz w:val="24"/>
          <w:szCs w:val="24"/>
          <w:lang w:val="sr-Cyrl-CS"/>
        </w:rPr>
        <w:t xml:space="preserve">ЈП </w:t>
      </w:r>
      <w:r w:rsidR="004F0D1C">
        <w:rPr>
          <w:b/>
          <w:sz w:val="24"/>
          <w:szCs w:val="24"/>
          <w:lang w:val="en-US"/>
        </w:rPr>
        <w:t>1</w:t>
      </w:r>
      <w:r w:rsidR="00534864" w:rsidRPr="00534864">
        <w:rPr>
          <w:b/>
          <w:sz w:val="24"/>
          <w:szCs w:val="24"/>
          <w:lang w:val="sr-Cyrl-CS"/>
        </w:rPr>
        <w:t>/2</w:t>
      </w:r>
      <w:r w:rsidR="004F0D1C">
        <w:rPr>
          <w:b/>
          <w:sz w:val="24"/>
          <w:szCs w:val="24"/>
          <w:lang w:val="en-US"/>
        </w:rPr>
        <w:t>4</w:t>
      </w:r>
    </w:p>
    <w:p w14:paraId="4716E521" w14:textId="2FEFB2EC" w:rsidR="00285410" w:rsidRPr="007E45AD" w:rsidRDefault="00285410" w:rsidP="006E0985">
      <w:pPr>
        <w:rPr>
          <w:rFonts w:eastAsia="Times New Roman" w:cs="Times New Roman"/>
          <w:sz w:val="24"/>
          <w:szCs w:val="24"/>
          <w:lang w:eastAsia="sr-Latn-RS"/>
        </w:rPr>
      </w:pPr>
    </w:p>
    <w:p w14:paraId="73CF3F24" w14:textId="72DF3901" w:rsidR="00CC1A0D" w:rsidRPr="007E45AD" w:rsidRDefault="00CC1A0D" w:rsidP="00CC1A0D">
      <w:pPr>
        <w:rPr>
          <w:rFonts w:eastAsia="Times New Roman" w:cs="Times New Roman"/>
          <w:b/>
          <w:bCs/>
          <w:color w:val="000000"/>
          <w:sz w:val="24"/>
          <w:szCs w:val="24"/>
          <w:lang w:eastAsia="sr-Latn-RS"/>
        </w:rPr>
      </w:pPr>
      <w:r w:rsidRPr="007E45AD">
        <w:rPr>
          <w:rFonts w:eastAsia="Times New Roman" w:cs="Times New Roman"/>
          <w:b/>
          <w:bCs/>
          <w:color w:val="000000"/>
          <w:sz w:val="24"/>
          <w:szCs w:val="24"/>
          <w:lang w:eastAsia="sr-Latn-RS"/>
        </w:rPr>
        <w:t>1. Јединица локалне самоуправе</w:t>
      </w:r>
      <w:r w:rsidR="003471EB" w:rsidRPr="007E45AD">
        <w:rPr>
          <w:rFonts w:eastAsia="Times New Roman" w:cs="Times New Roman"/>
          <w:b/>
          <w:bCs/>
          <w:color w:val="000000"/>
          <w:sz w:val="24"/>
          <w:szCs w:val="24"/>
          <w:lang w:val="sr-Cyrl-CS" w:eastAsia="sr-Latn-RS"/>
        </w:rPr>
        <w:t>/градска општина</w:t>
      </w:r>
      <w:r w:rsidR="00813B18">
        <w:rPr>
          <w:rFonts w:eastAsia="Times New Roman" w:cs="Times New Roman"/>
          <w:b/>
          <w:bCs/>
          <w:color w:val="000000"/>
          <w:sz w:val="24"/>
          <w:szCs w:val="24"/>
          <w:lang w:val="sr-Cyrl-CS" w:eastAsia="sr-Latn-RS"/>
        </w:rPr>
        <w:t>(у даљем тексту: ЈЛС)</w:t>
      </w:r>
      <w:r w:rsidRPr="007E45AD">
        <w:rPr>
          <w:rFonts w:eastAsia="Times New Roman" w:cs="Times New Roman"/>
          <w:b/>
          <w:bCs/>
          <w:color w:val="000000"/>
          <w:sz w:val="24"/>
          <w:szCs w:val="24"/>
          <w:lang w:eastAsia="sr-Latn-RS"/>
        </w:rPr>
        <w:t xml:space="preserve"> </w:t>
      </w:r>
    </w:p>
    <w:p w14:paraId="70B62C41" w14:textId="53136314" w:rsidR="00CC1A0D" w:rsidRPr="007E45AD" w:rsidRDefault="00CC1A0D" w:rsidP="00CC1A0D">
      <w:pPr>
        <w:rPr>
          <w:rFonts w:eastAsia="Times New Roman" w:cs="Times New Roman"/>
          <w:b/>
          <w:bCs/>
          <w:color w:val="000000"/>
          <w:sz w:val="24"/>
          <w:szCs w:val="24"/>
          <w:lang w:val="sr-Cyrl-CS" w:eastAsia="sr-Latn-RS"/>
        </w:rPr>
      </w:pPr>
      <w:r w:rsidRPr="007E45AD">
        <w:rPr>
          <w:rFonts w:eastAsia="Times New Roman" w:cs="Times New Roman"/>
          <w:b/>
          <w:bCs/>
          <w:color w:val="000000"/>
          <w:sz w:val="24"/>
          <w:szCs w:val="24"/>
          <w:lang w:eastAsia="sr-Latn-RS"/>
        </w:rPr>
        <w:t xml:space="preserve">1.1. Општи подаци о </w:t>
      </w:r>
      <w:r w:rsidR="00AE3D72">
        <w:rPr>
          <w:rFonts w:eastAsia="Times New Roman" w:cs="Times New Roman"/>
          <w:b/>
          <w:bCs/>
          <w:color w:val="000000"/>
          <w:sz w:val="24"/>
          <w:szCs w:val="24"/>
          <w:lang w:val="sr-Cyrl-CS" w:eastAsia="sr-Latn-RS"/>
        </w:rPr>
        <w:t>ЈЛС</w:t>
      </w:r>
      <w:r w:rsidR="00813B18">
        <w:rPr>
          <w:rFonts w:eastAsia="Times New Roman" w:cs="Times New Roman"/>
          <w:b/>
          <w:bCs/>
          <w:color w:val="000000"/>
          <w:sz w:val="24"/>
          <w:szCs w:val="24"/>
          <w:lang w:val="sr-Cyrl-CS" w:eastAsia="sr-Latn-RS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41"/>
        <w:gridCol w:w="3464"/>
        <w:gridCol w:w="5523"/>
      </w:tblGrid>
      <w:tr w:rsidR="00030499" w:rsidRPr="007E45AD" w14:paraId="3C36AD5B" w14:textId="77777777" w:rsidTr="00640621">
        <w:trPr>
          <w:trHeight w:val="300"/>
        </w:trPr>
        <w:tc>
          <w:tcPr>
            <w:tcW w:w="333" w:type="pct"/>
            <w:shd w:val="clear" w:color="000000" w:fill="C0C0C0"/>
            <w:vAlign w:val="center"/>
            <w:hideMark/>
          </w:tcPr>
          <w:p w14:paraId="32248772" w14:textId="77777777" w:rsidR="00030499" w:rsidRPr="007E45AD" w:rsidRDefault="00030499" w:rsidP="005B4B4C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1.1.1.</w:t>
            </w:r>
          </w:p>
        </w:tc>
        <w:tc>
          <w:tcPr>
            <w:tcW w:w="1799" w:type="pct"/>
            <w:shd w:val="clear" w:color="000000" w:fill="C0C0C0"/>
            <w:vAlign w:val="center"/>
            <w:hideMark/>
          </w:tcPr>
          <w:p w14:paraId="3E6CEC3E" w14:textId="70560FB1" w:rsidR="00030499" w:rsidRPr="007E45AD" w:rsidRDefault="00030499" w:rsidP="006641AA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Назив</w:t>
            </w:r>
          </w:p>
        </w:tc>
        <w:tc>
          <w:tcPr>
            <w:tcW w:w="2868" w:type="pct"/>
            <w:shd w:val="clear" w:color="000000" w:fill="FFFFFF"/>
            <w:vAlign w:val="center"/>
          </w:tcPr>
          <w:p w14:paraId="73AFD977" w14:textId="77777777" w:rsidR="00030499" w:rsidRPr="007E45AD" w:rsidRDefault="00030499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347AD" w:rsidRPr="007E45AD" w14:paraId="15384608" w14:textId="77777777" w:rsidTr="00640621">
        <w:trPr>
          <w:trHeight w:val="300"/>
        </w:trPr>
        <w:tc>
          <w:tcPr>
            <w:tcW w:w="333" w:type="pct"/>
            <w:shd w:val="clear" w:color="000000" w:fill="C0C0C0"/>
            <w:vAlign w:val="center"/>
          </w:tcPr>
          <w:p w14:paraId="7467E3D5" w14:textId="05FAA700" w:rsidR="00F347AD" w:rsidRPr="007E45AD" w:rsidRDefault="00F347AD" w:rsidP="0017501D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1.1.</w:t>
            </w:r>
            <w:r w:rsidR="0017501D" w:rsidRPr="007E45AD">
              <w:rPr>
                <w:rFonts w:eastAsia="Times New Roman" w:cs="Times New Roman"/>
                <w:lang w:eastAsia="sr-Latn-RS"/>
              </w:rPr>
              <w:t>2</w:t>
            </w:r>
            <w:r w:rsidRPr="007E45AD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1799" w:type="pct"/>
            <w:shd w:val="clear" w:color="000000" w:fill="C0C0C0"/>
            <w:vAlign w:val="center"/>
          </w:tcPr>
          <w:p w14:paraId="509C6B33" w14:textId="3B1B6FE0" w:rsidR="00F347AD" w:rsidRPr="007E45AD" w:rsidDel="0026663C" w:rsidRDefault="00F347AD" w:rsidP="005B4B4C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Место</w:t>
            </w:r>
          </w:p>
        </w:tc>
        <w:tc>
          <w:tcPr>
            <w:tcW w:w="2868" w:type="pct"/>
            <w:shd w:val="clear" w:color="000000" w:fill="FFFFFF"/>
            <w:vAlign w:val="center"/>
          </w:tcPr>
          <w:p w14:paraId="1BC95115" w14:textId="77777777" w:rsidR="00F347AD" w:rsidRPr="007E45AD" w:rsidRDefault="00F347AD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17501D" w:rsidRPr="007E45AD" w14:paraId="13D65F32" w14:textId="77777777" w:rsidTr="00640621">
        <w:trPr>
          <w:trHeight w:val="300"/>
        </w:trPr>
        <w:tc>
          <w:tcPr>
            <w:tcW w:w="333" w:type="pct"/>
            <w:shd w:val="clear" w:color="000000" w:fill="C0C0C0"/>
            <w:vAlign w:val="center"/>
          </w:tcPr>
          <w:p w14:paraId="6EBB756A" w14:textId="77777777" w:rsidR="0017501D" w:rsidRPr="007E45AD" w:rsidRDefault="0017501D" w:rsidP="0017501D">
            <w:pPr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1799" w:type="pct"/>
            <w:shd w:val="clear" w:color="000000" w:fill="C0C0C0"/>
            <w:vAlign w:val="center"/>
          </w:tcPr>
          <w:p w14:paraId="28944C09" w14:textId="77777777" w:rsidR="0017501D" w:rsidRPr="007E45AD" w:rsidRDefault="0017501D" w:rsidP="0017501D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Поштански број</w:t>
            </w:r>
          </w:p>
        </w:tc>
        <w:tc>
          <w:tcPr>
            <w:tcW w:w="2868" w:type="pct"/>
            <w:shd w:val="clear" w:color="000000" w:fill="FFFFFF"/>
            <w:vAlign w:val="center"/>
          </w:tcPr>
          <w:p w14:paraId="5C35B7BB" w14:textId="77777777" w:rsidR="0017501D" w:rsidRPr="007E45AD" w:rsidRDefault="0017501D" w:rsidP="0017501D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17501D" w:rsidRPr="007E45AD" w14:paraId="5867D978" w14:textId="77777777" w:rsidTr="00640621">
        <w:trPr>
          <w:trHeight w:val="300"/>
        </w:trPr>
        <w:tc>
          <w:tcPr>
            <w:tcW w:w="333" w:type="pct"/>
            <w:shd w:val="clear" w:color="000000" w:fill="C0C0C0"/>
            <w:vAlign w:val="center"/>
            <w:hideMark/>
          </w:tcPr>
          <w:p w14:paraId="6EC97EB0" w14:textId="26AE9F4A" w:rsidR="0017501D" w:rsidRPr="007E45AD" w:rsidRDefault="0017501D" w:rsidP="0017501D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1.1.3.</w:t>
            </w:r>
          </w:p>
        </w:tc>
        <w:tc>
          <w:tcPr>
            <w:tcW w:w="1799" w:type="pct"/>
            <w:shd w:val="clear" w:color="000000" w:fill="C0C0C0"/>
            <w:vAlign w:val="center"/>
            <w:hideMark/>
          </w:tcPr>
          <w:p w14:paraId="430E1402" w14:textId="77777777" w:rsidR="0017501D" w:rsidRPr="007E45AD" w:rsidRDefault="0017501D" w:rsidP="0017501D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Улица и број</w:t>
            </w:r>
          </w:p>
        </w:tc>
        <w:tc>
          <w:tcPr>
            <w:tcW w:w="2868" w:type="pct"/>
            <w:shd w:val="clear" w:color="000000" w:fill="FFFFFF"/>
            <w:vAlign w:val="center"/>
          </w:tcPr>
          <w:p w14:paraId="0E226420" w14:textId="77777777" w:rsidR="0017501D" w:rsidRPr="007E45AD" w:rsidRDefault="0017501D" w:rsidP="0017501D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A6AF5" w:rsidRPr="007E45AD" w14:paraId="0381C5A7" w14:textId="77777777" w:rsidTr="00640621">
        <w:trPr>
          <w:trHeight w:val="300"/>
        </w:trPr>
        <w:tc>
          <w:tcPr>
            <w:tcW w:w="333" w:type="pct"/>
            <w:shd w:val="clear" w:color="000000" w:fill="C0C0C0"/>
            <w:vAlign w:val="center"/>
          </w:tcPr>
          <w:p w14:paraId="37A46503" w14:textId="1A89C9B2" w:rsidR="00FA6AF5" w:rsidRPr="007E45AD" w:rsidRDefault="00FA6AF5" w:rsidP="00FA6AF5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1.1.4.</w:t>
            </w:r>
          </w:p>
        </w:tc>
        <w:tc>
          <w:tcPr>
            <w:tcW w:w="1799" w:type="pct"/>
            <w:shd w:val="clear" w:color="000000" w:fill="C0C0C0"/>
            <w:vAlign w:val="center"/>
          </w:tcPr>
          <w:p w14:paraId="38C3FEAE" w14:textId="77777777" w:rsidR="00FA6AF5" w:rsidRPr="007E45AD" w:rsidRDefault="00FA6AF5" w:rsidP="00A639C8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Округ</w:t>
            </w:r>
          </w:p>
        </w:tc>
        <w:tc>
          <w:tcPr>
            <w:tcW w:w="2868" w:type="pct"/>
            <w:shd w:val="clear" w:color="000000" w:fill="FFFFFF"/>
            <w:vAlign w:val="center"/>
          </w:tcPr>
          <w:p w14:paraId="520E23D7" w14:textId="77777777" w:rsidR="00FA6AF5" w:rsidRPr="007E45AD" w:rsidRDefault="00FA6AF5" w:rsidP="00A639C8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347AD" w:rsidRPr="007E45AD" w14:paraId="6A16F831" w14:textId="77777777" w:rsidTr="00640621">
        <w:trPr>
          <w:trHeight w:val="300"/>
        </w:trPr>
        <w:tc>
          <w:tcPr>
            <w:tcW w:w="333" w:type="pct"/>
            <w:shd w:val="clear" w:color="000000" w:fill="C0C0C0"/>
            <w:vAlign w:val="center"/>
          </w:tcPr>
          <w:p w14:paraId="5C6921DB" w14:textId="4942C1B0" w:rsidR="00F347AD" w:rsidRPr="007E45AD" w:rsidRDefault="00F347AD" w:rsidP="0017501D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1.1.</w:t>
            </w:r>
            <w:r w:rsidR="0017501D" w:rsidRPr="007E45AD">
              <w:rPr>
                <w:rFonts w:eastAsia="Times New Roman" w:cs="Times New Roman"/>
                <w:lang w:eastAsia="sr-Latn-RS"/>
              </w:rPr>
              <w:t>5</w:t>
            </w:r>
            <w:r w:rsidRPr="007E45AD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1799" w:type="pct"/>
            <w:shd w:val="clear" w:color="000000" w:fill="C0C0C0"/>
            <w:vAlign w:val="center"/>
            <w:hideMark/>
          </w:tcPr>
          <w:p w14:paraId="4844A8EC" w14:textId="77777777" w:rsidR="00F347AD" w:rsidRPr="007E45AD" w:rsidRDefault="00F347AD" w:rsidP="005B4B4C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Телефон</w:t>
            </w:r>
          </w:p>
        </w:tc>
        <w:tc>
          <w:tcPr>
            <w:tcW w:w="2868" w:type="pct"/>
            <w:shd w:val="clear" w:color="000000" w:fill="FFFFFF"/>
            <w:vAlign w:val="center"/>
          </w:tcPr>
          <w:p w14:paraId="0D1141D3" w14:textId="77777777" w:rsidR="00F347AD" w:rsidRPr="007E45AD" w:rsidRDefault="00F347AD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347AD" w:rsidRPr="007E45AD" w14:paraId="25E99B4A" w14:textId="77777777" w:rsidTr="00640621">
        <w:trPr>
          <w:trHeight w:val="300"/>
        </w:trPr>
        <w:tc>
          <w:tcPr>
            <w:tcW w:w="333" w:type="pct"/>
            <w:shd w:val="clear" w:color="000000" w:fill="C0C0C0"/>
            <w:vAlign w:val="center"/>
          </w:tcPr>
          <w:p w14:paraId="0E3C6704" w14:textId="169BEF6B" w:rsidR="00F347AD" w:rsidRPr="007E45AD" w:rsidRDefault="00F347AD" w:rsidP="0017501D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1.1.</w:t>
            </w:r>
            <w:r w:rsidR="0017501D" w:rsidRPr="007E45AD">
              <w:rPr>
                <w:rFonts w:eastAsia="Times New Roman" w:cs="Times New Roman"/>
                <w:lang w:eastAsia="sr-Latn-RS"/>
              </w:rPr>
              <w:t>6</w:t>
            </w:r>
            <w:r w:rsidRPr="007E45AD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1799" w:type="pct"/>
            <w:shd w:val="clear" w:color="000000" w:fill="C0C0C0"/>
            <w:vAlign w:val="center"/>
            <w:hideMark/>
          </w:tcPr>
          <w:p w14:paraId="3E48B78E" w14:textId="6BA3750E" w:rsidR="00F347AD" w:rsidRPr="0026187F" w:rsidRDefault="00EE2CC5" w:rsidP="0026187F">
            <w:pPr>
              <w:rPr>
                <w:rFonts w:eastAsia="Times New Roman" w:cs="Times New Roman"/>
                <w:lang w:eastAsia="sr-Latn-RS"/>
              </w:rPr>
            </w:pPr>
            <w:r w:rsidRPr="0026187F">
              <w:rPr>
                <w:rFonts w:eastAsia="Times New Roman" w:cs="Times New Roman"/>
                <w:lang w:eastAsia="sr-Latn-RS"/>
              </w:rPr>
              <w:t xml:space="preserve">Степен развијености ЈЛС </w:t>
            </w:r>
          </w:p>
        </w:tc>
        <w:tc>
          <w:tcPr>
            <w:tcW w:w="2868" w:type="pct"/>
            <w:shd w:val="clear" w:color="000000" w:fill="FFFFFF"/>
            <w:vAlign w:val="center"/>
          </w:tcPr>
          <w:p w14:paraId="06B697C9" w14:textId="77777777" w:rsidR="00F347AD" w:rsidRPr="007E45AD" w:rsidRDefault="00F347AD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5F1575" w:rsidRPr="007E45AD" w14:paraId="44AFA662" w14:textId="77777777" w:rsidTr="00640621">
        <w:trPr>
          <w:trHeight w:val="300"/>
        </w:trPr>
        <w:tc>
          <w:tcPr>
            <w:tcW w:w="333" w:type="pct"/>
            <w:shd w:val="clear" w:color="000000" w:fill="C0C0C0"/>
            <w:vAlign w:val="center"/>
          </w:tcPr>
          <w:p w14:paraId="51EAA788" w14:textId="369FD195" w:rsidR="005F1575" w:rsidRPr="007E45AD" w:rsidRDefault="005F1575" w:rsidP="0017501D">
            <w:pPr>
              <w:rPr>
                <w:rFonts w:eastAsia="Times New Roman" w:cs="Times New Roman"/>
                <w:lang w:val="sr-Cyrl-CS" w:eastAsia="sr-Latn-RS"/>
              </w:rPr>
            </w:pPr>
            <w:r w:rsidRPr="007E45AD">
              <w:rPr>
                <w:rFonts w:eastAsia="Times New Roman" w:cs="Times New Roman"/>
                <w:lang w:val="sr-Cyrl-CS" w:eastAsia="sr-Latn-RS"/>
              </w:rPr>
              <w:t>1.1.7</w:t>
            </w:r>
          </w:p>
        </w:tc>
        <w:tc>
          <w:tcPr>
            <w:tcW w:w="1799" w:type="pct"/>
            <w:shd w:val="clear" w:color="000000" w:fill="C0C0C0"/>
            <w:vAlign w:val="center"/>
          </w:tcPr>
          <w:p w14:paraId="3229FF92" w14:textId="50371167" w:rsidR="005F1575" w:rsidRPr="0026187F" w:rsidRDefault="005F1575" w:rsidP="0026187F">
            <w:pPr>
              <w:rPr>
                <w:rFonts w:eastAsia="Times New Roman" w:cs="Times New Roman"/>
                <w:lang w:eastAsia="sr-Latn-RS"/>
              </w:rPr>
            </w:pPr>
            <w:r w:rsidRPr="0026187F">
              <w:rPr>
                <w:rFonts w:eastAsia="Times New Roman" w:cs="Times New Roman"/>
                <w:lang w:eastAsia="sr-Latn-RS"/>
              </w:rPr>
              <w:t xml:space="preserve">Број становника </w:t>
            </w:r>
          </w:p>
        </w:tc>
        <w:tc>
          <w:tcPr>
            <w:tcW w:w="2868" w:type="pct"/>
            <w:shd w:val="clear" w:color="000000" w:fill="FFFFFF"/>
            <w:vAlign w:val="center"/>
          </w:tcPr>
          <w:p w14:paraId="103E64DA" w14:textId="77777777" w:rsidR="005F1575" w:rsidRPr="007E45AD" w:rsidRDefault="005F1575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347AD" w:rsidRPr="007E45AD" w14:paraId="0FBCA92B" w14:textId="77777777" w:rsidTr="00640621">
        <w:trPr>
          <w:trHeight w:val="300"/>
        </w:trPr>
        <w:tc>
          <w:tcPr>
            <w:tcW w:w="333" w:type="pct"/>
            <w:shd w:val="clear" w:color="000000" w:fill="C0C0C0"/>
            <w:vAlign w:val="center"/>
          </w:tcPr>
          <w:p w14:paraId="49CB98C1" w14:textId="1765187D" w:rsidR="00F347AD" w:rsidRPr="007E45AD" w:rsidRDefault="00F347AD" w:rsidP="005F1575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1.1.</w:t>
            </w:r>
            <w:r w:rsidR="005F1575" w:rsidRPr="007E45AD">
              <w:rPr>
                <w:rFonts w:eastAsia="Times New Roman" w:cs="Times New Roman"/>
                <w:lang w:val="sr-Cyrl-CS" w:eastAsia="sr-Latn-RS"/>
              </w:rPr>
              <w:t>8</w:t>
            </w:r>
            <w:r w:rsidRPr="007E45AD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1799" w:type="pct"/>
            <w:shd w:val="clear" w:color="000000" w:fill="C0C0C0"/>
            <w:vAlign w:val="center"/>
          </w:tcPr>
          <w:p w14:paraId="22B012B6" w14:textId="2382DFCB" w:rsidR="00F347AD" w:rsidRPr="007E45AD" w:rsidRDefault="00F347AD" w:rsidP="005B4B4C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Матични број</w:t>
            </w:r>
          </w:p>
        </w:tc>
        <w:tc>
          <w:tcPr>
            <w:tcW w:w="2868" w:type="pct"/>
            <w:shd w:val="clear" w:color="000000" w:fill="FFFFFF"/>
            <w:vAlign w:val="center"/>
          </w:tcPr>
          <w:p w14:paraId="57CA877D" w14:textId="79150E30" w:rsidR="00F347AD" w:rsidRPr="007E45AD" w:rsidRDefault="00F347AD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347AD" w:rsidRPr="007E45AD" w14:paraId="6A5798F0" w14:textId="77777777" w:rsidTr="00640621">
        <w:trPr>
          <w:trHeight w:val="300"/>
        </w:trPr>
        <w:tc>
          <w:tcPr>
            <w:tcW w:w="333" w:type="pct"/>
            <w:shd w:val="clear" w:color="000000" w:fill="C0C0C0"/>
            <w:vAlign w:val="center"/>
          </w:tcPr>
          <w:p w14:paraId="0548A1D1" w14:textId="09088403" w:rsidR="00F347AD" w:rsidRPr="007E45AD" w:rsidRDefault="00F347AD" w:rsidP="005F1575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1.1.</w:t>
            </w:r>
            <w:r w:rsidR="005F1575" w:rsidRPr="007E45AD">
              <w:rPr>
                <w:rFonts w:eastAsia="Times New Roman" w:cs="Times New Roman"/>
                <w:lang w:val="sr-Cyrl-CS" w:eastAsia="sr-Latn-RS"/>
              </w:rPr>
              <w:t>9</w:t>
            </w:r>
            <w:r w:rsidRPr="007E45AD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1799" w:type="pct"/>
            <w:shd w:val="clear" w:color="000000" w:fill="C0C0C0"/>
            <w:vAlign w:val="center"/>
          </w:tcPr>
          <w:p w14:paraId="4E749416" w14:textId="71CCCC29" w:rsidR="00F347AD" w:rsidRPr="007E45AD" w:rsidRDefault="00F347AD" w:rsidP="005B4B4C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ПИБ</w:t>
            </w:r>
          </w:p>
        </w:tc>
        <w:tc>
          <w:tcPr>
            <w:tcW w:w="2868" w:type="pct"/>
            <w:shd w:val="clear" w:color="000000" w:fill="FFFFFF"/>
            <w:vAlign w:val="center"/>
          </w:tcPr>
          <w:p w14:paraId="6961DC91" w14:textId="77777777" w:rsidR="00F347AD" w:rsidRPr="007E45AD" w:rsidRDefault="00F347AD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045B5551" w14:textId="77777777" w:rsidR="00030499" w:rsidRPr="007E45AD" w:rsidRDefault="00030499" w:rsidP="00030499">
      <w:pPr>
        <w:tabs>
          <w:tab w:val="left" w:pos="824"/>
        </w:tabs>
        <w:rPr>
          <w:rFonts w:eastAsia="Times New Roman" w:cs="Times New Roman"/>
          <w:bCs/>
          <w:lang w:eastAsia="sr-Latn-RS"/>
        </w:rPr>
      </w:pPr>
    </w:p>
    <w:p w14:paraId="3EE4C41D" w14:textId="44B47AC7" w:rsidR="00030499" w:rsidRPr="007E45AD" w:rsidRDefault="00030499" w:rsidP="00030499">
      <w:pPr>
        <w:tabs>
          <w:tab w:val="left" w:pos="824"/>
        </w:tabs>
        <w:rPr>
          <w:rFonts w:eastAsia="Times New Roman" w:cs="Times New Roman"/>
          <w:b/>
          <w:bCs/>
          <w:color w:val="FF0000"/>
          <w:sz w:val="24"/>
          <w:szCs w:val="24"/>
          <w:lang w:val="sr-Cyrl-CS" w:eastAsia="sr-Latn-RS"/>
        </w:rPr>
      </w:pPr>
      <w:r w:rsidRPr="007E45AD">
        <w:rPr>
          <w:rFonts w:eastAsia="Times New Roman" w:cs="Times New Roman"/>
          <w:b/>
          <w:bCs/>
          <w:sz w:val="24"/>
          <w:szCs w:val="24"/>
          <w:lang w:eastAsia="sr-Latn-RS"/>
        </w:rPr>
        <w:t>1.2. П</w:t>
      </w:r>
      <w:r w:rsidR="00CC1A0D" w:rsidRPr="007E45AD">
        <w:rPr>
          <w:rFonts w:eastAsia="Times New Roman" w:cs="Times New Roman"/>
          <w:b/>
          <w:bCs/>
          <w:sz w:val="24"/>
          <w:szCs w:val="24"/>
          <w:lang w:eastAsia="sr-Latn-RS"/>
        </w:rPr>
        <w:t>одаци о овлашћеном представнику</w:t>
      </w:r>
      <w:r w:rsidR="003063F2" w:rsidRPr="007E45AD">
        <w:rPr>
          <w:rFonts w:eastAsia="Times New Roman" w:cs="Times New Roman"/>
          <w:b/>
          <w:bCs/>
          <w:sz w:val="24"/>
          <w:szCs w:val="24"/>
          <w:lang w:val="en-US" w:eastAsia="sr-Latn-RS"/>
        </w:rPr>
        <w:t xml:space="preserve"> </w:t>
      </w:r>
      <w:r w:rsidR="00813B18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ЈЛС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41"/>
        <w:gridCol w:w="3464"/>
        <w:gridCol w:w="5523"/>
      </w:tblGrid>
      <w:tr w:rsidR="00030499" w:rsidRPr="007E45AD" w14:paraId="4FD58470" w14:textId="77777777" w:rsidTr="00640621">
        <w:trPr>
          <w:trHeight w:val="260"/>
        </w:trPr>
        <w:tc>
          <w:tcPr>
            <w:tcW w:w="333" w:type="pct"/>
            <w:shd w:val="clear" w:color="000000" w:fill="C0C0C0"/>
            <w:vAlign w:val="center"/>
          </w:tcPr>
          <w:p w14:paraId="69447582" w14:textId="77777777" w:rsidR="00030499" w:rsidRPr="007E45AD" w:rsidRDefault="00030499" w:rsidP="005B4B4C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1.2.1.</w:t>
            </w:r>
          </w:p>
        </w:tc>
        <w:tc>
          <w:tcPr>
            <w:tcW w:w="1799" w:type="pct"/>
            <w:shd w:val="clear" w:color="000000" w:fill="C0C0C0"/>
            <w:vAlign w:val="center"/>
          </w:tcPr>
          <w:p w14:paraId="025CE86D" w14:textId="77777777" w:rsidR="00030499" w:rsidRPr="007E45AD" w:rsidRDefault="00030499" w:rsidP="005B4B4C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2868" w:type="pct"/>
            <w:shd w:val="clear" w:color="000000" w:fill="FFFFFF"/>
            <w:vAlign w:val="center"/>
          </w:tcPr>
          <w:p w14:paraId="414D5C2A" w14:textId="77777777" w:rsidR="00030499" w:rsidRPr="007E45AD" w:rsidRDefault="00030499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030499" w:rsidRPr="007E45AD" w14:paraId="5706D3FF" w14:textId="77777777" w:rsidTr="00640621">
        <w:trPr>
          <w:trHeight w:val="260"/>
        </w:trPr>
        <w:tc>
          <w:tcPr>
            <w:tcW w:w="333" w:type="pct"/>
            <w:shd w:val="clear" w:color="000000" w:fill="C0C0C0"/>
            <w:vAlign w:val="center"/>
          </w:tcPr>
          <w:p w14:paraId="4D468A9D" w14:textId="77777777" w:rsidR="00030499" w:rsidRPr="007E45AD" w:rsidRDefault="00030499" w:rsidP="005B4B4C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1.2.2.</w:t>
            </w:r>
          </w:p>
        </w:tc>
        <w:tc>
          <w:tcPr>
            <w:tcW w:w="1799" w:type="pct"/>
            <w:shd w:val="clear" w:color="000000" w:fill="C0C0C0"/>
            <w:vAlign w:val="center"/>
          </w:tcPr>
          <w:p w14:paraId="26407F48" w14:textId="77777777" w:rsidR="00030499" w:rsidRPr="007E45AD" w:rsidRDefault="00030499" w:rsidP="005B4B4C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Функција</w:t>
            </w:r>
          </w:p>
        </w:tc>
        <w:tc>
          <w:tcPr>
            <w:tcW w:w="2868" w:type="pct"/>
            <w:shd w:val="clear" w:color="000000" w:fill="FFFFFF"/>
            <w:vAlign w:val="center"/>
          </w:tcPr>
          <w:p w14:paraId="135FA342" w14:textId="77777777" w:rsidR="00030499" w:rsidRPr="007E45AD" w:rsidRDefault="00030499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A6AF5" w:rsidRPr="007E45AD" w14:paraId="3CF1C8B5" w14:textId="77777777" w:rsidTr="00640621">
        <w:trPr>
          <w:trHeight w:val="260"/>
        </w:trPr>
        <w:tc>
          <w:tcPr>
            <w:tcW w:w="333" w:type="pct"/>
            <w:shd w:val="clear" w:color="000000" w:fill="C0C0C0"/>
            <w:vAlign w:val="center"/>
          </w:tcPr>
          <w:p w14:paraId="3BFFC03E" w14:textId="77777777" w:rsidR="00FA6AF5" w:rsidRPr="007E45AD" w:rsidRDefault="00FA6AF5" w:rsidP="00FA6AF5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1.2.3.</w:t>
            </w:r>
          </w:p>
        </w:tc>
        <w:tc>
          <w:tcPr>
            <w:tcW w:w="1799" w:type="pct"/>
            <w:shd w:val="clear" w:color="000000" w:fill="C0C0C0"/>
            <w:vAlign w:val="center"/>
          </w:tcPr>
          <w:p w14:paraId="5D7EE5DC" w14:textId="5EE261B0" w:rsidR="00FA6AF5" w:rsidRPr="007E45AD" w:rsidRDefault="00FA6AF5" w:rsidP="00FA6AF5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Контакт телефон</w:t>
            </w:r>
          </w:p>
        </w:tc>
        <w:tc>
          <w:tcPr>
            <w:tcW w:w="2868" w:type="pct"/>
            <w:shd w:val="clear" w:color="000000" w:fill="FFFFFF"/>
            <w:vAlign w:val="center"/>
          </w:tcPr>
          <w:p w14:paraId="684512DE" w14:textId="77777777" w:rsidR="00FA6AF5" w:rsidRPr="007E45AD" w:rsidRDefault="00FA6AF5" w:rsidP="00FA6AF5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FA6AF5" w:rsidRPr="007E45AD" w14:paraId="44B2E891" w14:textId="77777777" w:rsidTr="00640621">
        <w:trPr>
          <w:trHeight w:val="260"/>
        </w:trPr>
        <w:tc>
          <w:tcPr>
            <w:tcW w:w="333" w:type="pct"/>
            <w:shd w:val="clear" w:color="000000" w:fill="C0C0C0"/>
            <w:vAlign w:val="center"/>
          </w:tcPr>
          <w:p w14:paraId="22AD9D79" w14:textId="77777777" w:rsidR="00FA6AF5" w:rsidRPr="007E45AD" w:rsidRDefault="00FA6AF5" w:rsidP="00FA6AF5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1.2.4.</w:t>
            </w:r>
          </w:p>
        </w:tc>
        <w:tc>
          <w:tcPr>
            <w:tcW w:w="1799" w:type="pct"/>
            <w:shd w:val="clear" w:color="000000" w:fill="C0C0C0"/>
            <w:vAlign w:val="center"/>
          </w:tcPr>
          <w:p w14:paraId="797EFD00" w14:textId="2DCA93DA" w:rsidR="00FA6AF5" w:rsidRPr="007E45AD" w:rsidRDefault="00FA6AF5" w:rsidP="00FA6AF5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Електронска адреса</w:t>
            </w:r>
          </w:p>
        </w:tc>
        <w:tc>
          <w:tcPr>
            <w:tcW w:w="2868" w:type="pct"/>
            <w:shd w:val="clear" w:color="000000" w:fill="FFFFFF"/>
            <w:vAlign w:val="center"/>
          </w:tcPr>
          <w:p w14:paraId="17BCE53C" w14:textId="77777777" w:rsidR="00FA6AF5" w:rsidRPr="007E45AD" w:rsidRDefault="00FA6AF5" w:rsidP="00FA6AF5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4BE149B8" w14:textId="77777777" w:rsidR="005A2890" w:rsidRPr="007E45AD" w:rsidRDefault="005A2890" w:rsidP="00030499">
      <w:pPr>
        <w:tabs>
          <w:tab w:val="left" w:pos="824"/>
        </w:tabs>
        <w:rPr>
          <w:rFonts w:eastAsia="Times New Roman" w:cs="Times New Roman"/>
          <w:bCs/>
          <w:lang w:eastAsia="sr-Latn-RS"/>
        </w:rPr>
      </w:pPr>
    </w:p>
    <w:p w14:paraId="72510E0E" w14:textId="5F25842E" w:rsidR="00030499" w:rsidRPr="007E45AD" w:rsidRDefault="00030499" w:rsidP="00030499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7E45AD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1.3. Подаци о руководиоцу </w:t>
      </w:r>
      <w:r w:rsidR="00AF76E2" w:rsidRPr="007E45AD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ограма енергетске санације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41"/>
        <w:gridCol w:w="3464"/>
        <w:gridCol w:w="5523"/>
      </w:tblGrid>
      <w:tr w:rsidR="00030499" w:rsidRPr="007E45AD" w14:paraId="1733C011" w14:textId="77777777" w:rsidTr="00640621">
        <w:trPr>
          <w:trHeight w:val="260"/>
        </w:trPr>
        <w:tc>
          <w:tcPr>
            <w:tcW w:w="333" w:type="pct"/>
            <w:shd w:val="clear" w:color="000000" w:fill="C0C0C0"/>
            <w:vAlign w:val="center"/>
          </w:tcPr>
          <w:p w14:paraId="2A9514B1" w14:textId="77777777" w:rsidR="00030499" w:rsidRPr="007E45AD" w:rsidRDefault="00030499" w:rsidP="005B4B4C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1.3.1.</w:t>
            </w:r>
          </w:p>
        </w:tc>
        <w:tc>
          <w:tcPr>
            <w:tcW w:w="1799" w:type="pct"/>
            <w:shd w:val="clear" w:color="000000" w:fill="C0C0C0"/>
            <w:vAlign w:val="center"/>
          </w:tcPr>
          <w:p w14:paraId="34478977" w14:textId="77777777" w:rsidR="00030499" w:rsidRPr="007E45AD" w:rsidRDefault="00030499" w:rsidP="005B4B4C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2868" w:type="pct"/>
            <w:shd w:val="clear" w:color="000000" w:fill="FFFFFF"/>
            <w:vAlign w:val="center"/>
          </w:tcPr>
          <w:p w14:paraId="377178CA" w14:textId="77777777" w:rsidR="00030499" w:rsidRPr="007E45AD" w:rsidRDefault="00030499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BB313D" w:rsidRPr="007E45AD" w14:paraId="095D55B2" w14:textId="77777777" w:rsidTr="00640621">
        <w:trPr>
          <w:trHeight w:val="260"/>
        </w:trPr>
        <w:tc>
          <w:tcPr>
            <w:tcW w:w="333" w:type="pct"/>
            <w:shd w:val="clear" w:color="000000" w:fill="C0C0C0"/>
            <w:vAlign w:val="center"/>
          </w:tcPr>
          <w:p w14:paraId="78AD07C1" w14:textId="7D135A79" w:rsidR="00BB313D" w:rsidRPr="007E45AD" w:rsidRDefault="00BB313D" w:rsidP="005B4B4C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1.3.2.</w:t>
            </w:r>
          </w:p>
        </w:tc>
        <w:tc>
          <w:tcPr>
            <w:tcW w:w="1799" w:type="pct"/>
            <w:shd w:val="clear" w:color="000000" w:fill="C0C0C0"/>
            <w:vAlign w:val="center"/>
          </w:tcPr>
          <w:p w14:paraId="210F815C" w14:textId="77777777" w:rsidR="00BB313D" w:rsidRPr="007E45AD" w:rsidRDefault="00BB313D" w:rsidP="005B4B4C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Функција</w:t>
            </w:r>
          </w:p>
        </w:tc>
        <w:tc>
          <w:tcPr>
            <w:tcW w:w="2868" w:type="pct"/>
            <w:shd w:val="clear" w:color="000000" w:fill="FFFFFF"/>
            <w:vAlign w:val="center"/>
          </w:tcPr>
          <w:p w14:paraId="6AE25ED7" w14:textId="77777777" w:rsidR="00BB313D" w:rsidRPr="007E45AD" w:rsidRDefault="00BB313D" w:rsidP="005B4B4C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728C4" w:rsidRPr="007E45AD" w14:paraId="4A0818C6" w14:textId="77777777" w:rsidTr="00640621">
        <w:trPr>
          <w:trHeight w:val="260"/>
        </w:trPr>
        <w:tc>
          <w:tcPr>
            <w:tcW w:w="333" w:type="pct"/>
            <w:shd w:val="clear" w:color="000000" w:fill="C0C0C0"/>
            <w:vAlign w:val="center"/>
          </w:tcPr>
          <w:p w14:paraId="375C081F" w14:textId="359F56D6" w:rsidR="00C728C4" w:rsidRPr="007E45AD" w:rsidRDefault="00C728C4" w:rsidP="00C728C4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1.3.3.</w:t>
            </w:r>
          </w:p>
        </w:tc>
        <w:tc>
          <w:tcPr>
            <w:tcW w:w="1799" w:type="pct"/>
            <w:shd w:val="clear" w:color="000000" w:fill="C0C0C0"/>
            <w:vAlign w:val="center"/>
          </w:tcPr>
          <w:p w14:paraId="60B04CB9" w14:textId="1FD722A5" w:rsidR="00C728C4" w:rsidRPr="007E45AD" w:rsidRDefault="00C728C4" w:rsidP="00C728C4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Контакт телефон</w:t>
            </w:r>
          </w:p>
        </w:tc>
        <w:tc>
          <w:tcPr>
            <w:tcW w:w="2868" w:type="pct"/>
            <w:shd w:val="clear" w:color="000000" w:fill="FFFFFF"/>
            <w:vAlign w:val="center"/>
          </w:tcPr>
          <w:p w14:paraId="667C4FA3" w14:textId="77777777" w:rsidR="00C728C4" w:rsidRPr="007E45AD" w:rsidRDefault="00C728C4" w:rsidP="00C728C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728C4" w:rsidRPr="007E45AD" w14:paraId="7CCC036A" w14:textId="77777777" w:rsidTr="00640621">
        <w:trPr>
          <w:trHeight w:val="260"/>
        </w:trPr>
        <w:tc>
          <w:tcPr>
            <w:tcW w:w="333" w:type="pct"/>
            <w:shd w:val="clear" w:color="000000" w:fill="C0C0C0"/>
            <w:vAlign w:val="center"/>
          </w:tcPr>
          <w:p w14:paraId="33AB47BC" w14:textId="09908618" w:rsidR="00C728C4" w:rsidRPr="007E45AD" w:rsidRDefault="00C728C4" w:rsidP="00C728C4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1.3.4.</w:t>
            </w:r>
          </w:p>
        </w:tc>
        <w:tc>
          <w:tcPr>
            <w:tcW w:w="1799" w:type="pct"/>
            <w:shd w:val="clear" w:color="000000" w:fill="C0C0C0"/>
            <w:vAlign w:val="center"/>
          </w:tcPr>
          <w:p w14:paraId="4CEBCF0A" w14:textId="1B58CB3E" w:rsidR="00C728C4" w:rsidRPr="007E45AD" w:rsidRDefault="00C728C4" w:rsidP="00C728C4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Електронска адреса</w:t>
            </w:r>
          </w:p>
        </w:tc>
        <w:tc>
          <w:tcPr>
            <w:tcW w:w="2868" w:type="pct"/>
            <w:shd w:val="clear" w:color="000000" w:fill="FFFFFF"/>
            <w:vAlign w:val="center"/>
          </w:tcPr>
          <w:p w14:paraId="0D728103" w14:textId="77777777" w:rsidR="00C728C4" w:rsidRPr="007E45AD" w:rsidRDefault="00C728C4" w:rsidP="00C728C4">
            <w:pPr>
              <w:rPr>
                <w:rFonts w:eastAsia="Times New Roman" w:cs="Times New Roman"/>
                <w:lang w:eastAsia="sr-Latn-RS"/>
              </w:rPr>
            </w:pPr>
          </w:p>
        </w:tc>
      </w:tr>
      <w:tr w:rsidR="00C728C4" w:rsidRPr="007E45AD" w14:paraId="5DB0E056" w14:textId="77777777" w:rsidTr="00640621">
        <w:trPr>
          <w:trHeight w:val="260"/>
        </w:trPr>
        <w:tc>
          <w:tcPr>
            <w:tcW w:w="333" w:type="pct"/>
            <w:shd w:val="clear" w:color="000000" w:fill="C0C0C0"/>
            <w:vAlign w:val="center"/>
          </w:tcPr>
          <w:p w14:paraId="39ABE39B" w14:textId="08B258BB" w:rsidR="00C728C4" w:rsidRPr="007E45AD" w:rsidRDefault="00C728C4" w:rsidP="00C728C4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1.3.5.</w:t>
            </w:r>
          </w:p>
        </w:tc>
        <w:tc>
          <w:tcPr>
            <w:tcW w:w="1799" w:type="pct"/>
            <w:shd w:val="clear" w:color="000000" w:fill="C0C0C0"/>
            <w:vAlign w:val="center"/>
          </w:tcPr>
          <w:p w14:paraId="124792F1" w14:textId="1421B320" w:rsidR="00C728C4" w:rsidRPr="007E45AD" w:rsidRDefault="0017501D" w:rsidP="00C728C4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А</w:t>
            </w:r>
            <w:r w:rsidR="00EE2CC5" w:rsidRPr="007E45AD">
              <w:rPr>
                <w:rFonts w:eastAsia="Times New Roman" w:cs="Times New Roman"/>
                <w:lang w:eastAsia="sr-Latn-RS"/>
              </w:rPr>
              <w:t>дреса</w:t>
            </w:r>
          </w:p>
        </w:tc>
        <w:tc>
          <w:tcPr>
            <w:tcW w:w="2868" w:type="pct"/>
            <w:shd w:val="clear" w:color="000000" w:fill="FFFFFF"/>
            <w:vAlign w:val="center"/>
          </w:tcPr>
          <w:p w14:paraId="5EDCF506" w14:textId="77777777" w:rsidR="00C728C4" w:rsidRPr="007E45AD" w:rsidRDefault="00C728C4" w:rsidP="00C728C4">
            <w:pPr>
              <w:rPr>
                <w:rFonts w:eastAsia="Times New Roman" w:cs="Times New Roman"/>
                <w:lang w:eastAsia="sr-Latn-RS"/>
              </w:rPr>
            </w:pPr>
          </w:p>
        </w:tc>
      </w:tr>
    </w:tbl>
    <w:p w14:paraId="659B386E" w14:textId="43D624E6" w:rsidR="005A2890" w:rsidRPr="007E45AD" w:rsidRDefault="005A2890" w:rsidP="00030499">
      <w:pPr>
        <w:tabs>
          <w:tab w:val="left" w:pos="824"/>
        </w:tabs>
        <w:rPr>
          <w:rFonts w:eastAsia="Times New Roman" w:cs="Times New Roman"/>
          <w:bCs/>
          <w:lang w:eastAsia="sr-Latn-RS"/>
        </w:rPr>
      </w:pPr>
    </w:p>
    <w:p w14:paraId="4517F7DF" w14:textId="2C66A04F" w:rsidR="00FA6AF5" w:rsidRPr="007E45AD" w:rsidRDefault="00FA6AF5" w:rsidP="00FA6AF5">
      <w:pPr>
        <w:tabs>
          <w:tab w:val="left" w:pos="824"/>
        </w:tabs>
        <w:rPr>
          <w:rFonts w:eastAsia="Times New Roman" w:cs="Times New Roman"/>
          <w:bCs/>
          <w:sz w:val="20"/>
          <w:szCs w:val="20"/>
          <w:lang w:eastAsia="sr-Latn-RS"/>
        </w:rPr>
      </w:pPr>
    </w:p>
    <w:p w14:paraId="7820C31F" w14:textId="1E73539C" w:rsidR="003059F2" w:rsidRPr="007E45AD" w:rsidRDefault="003059F2">
      <w:pPr>
        <w:rPr>
          <w:rFonts w:eastAsia="Times New Roman" w:cs="Times New Roman"/>
          <w:bCs/>
          <w:sz w:val="20"/>
          <w:szCs w:val="20"/>
          <w:lang w:eastAsia="sr-Latn-RS"/>
        </w:rPr>
      </w:pPr>
      <w:r w:rsidRPr="007E45AD">
        <w:rPr>
          <w:rFonts w:eastAsia="Times New Roman" w:cs="Times New Roman"/>
          <w:bCs/>
          <w:sz w:val="20"/>
          <w:szCs w:val="20"/>
          <w:lang w:eastAsia="sr-Latn-RS"/>
        </w:rPr>
        <w:br w:type="page"/>
      </w:r>
    </w:p>
    <w:p w14:paraId="23F32595" w14:textId="77777777" w:rsidR="00253C70" w:rsidRPr="007E45AD" w:rsidRDefault="00253C70">
      <w:pPr>
        <w:rPr>
          <w:rFonts w:eastAsia="Times New Roman" w:cs="Times New Roman"/>
          <w:bCs/>
          <w:sz w:val="24"/>
          <w:szCs w:val="24"/>
          <w:lang w:eastAsia="sr-Latn-RS"/>
        </w:rPr>
      </w:pPr>
    </w:p>
    <w:p w14:paraId="41441BC6" w14:textId="4F62DFEE" w:rsidR="00DA5BFF" w:rsidRPr="00534864" w:rsidRDefault="00695E6F" w:rsidP="00DA5BFF">
      <w:pPr>
        <w:tabs>
          <w:tab w:val="left" w:pos="824"/>
        </w:tabs>
        <w:rPr>
          <w:rFonts w:eastAsia="Times New Roman" w:cs="Times New Roman"/>
          <w:b/>
          <w:bCs/>
          <w:sz w:val="24"/>
          <w:szCs w:val="24"/>
          <w:lang w:val="sr-Cyrl-CS" w:eastAsia="sr-Latn-RS"/>
        </w:rPr>
      </w:pPr>
      <w:r w:rsidRPr="007E45AD">
        <w:rPr>
          <w:rFonts w:eastAsia="Times New Roman" w:cs="Times New Roman"/>
          <w:b/>
          <w:bCs/>
          <w:sz w:val="24"/>
          <w:szCs w:val="24"/>
          <w:lang w:val="sr-Latn-CS" w:eastAsia="sr-Latn-RS"/>
        </w:rPr>
        <w:t>2</w:t>
      </w:r>
      <w:r w:rsidR="00DE7F39" w:rsidRPr="007E45AD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. </w:t>
      </w:r>
      <w:r w:rsidR="00DA5BFF" w:rsidRPr="007E45AD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  <w:r w:rsidR="00C16F4C" w:rsidRPr="007E45AD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Износ субвенције</w:t>
      </w:r>
      <w:r w:rsidR="00DE7F39" w:rsidRPr="007E45AD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Програма</w:t>
      </w:r>
      <w:r w:rsidR="003063F2" w:rsidRPr="007E45AD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 xml:space="preserve"> </w:t>
      </w:r>
      <w:r w:rsidR="003063F2" w:rsidRPr="007E45AD">
        <w:rPr>
          <w:rFonts w:eastAsia="Times New Roman" w:cs="Times New Roman"/>
          <w:b/>
          <w:bCs/>
          <w:sz w:val="24"/>
          <w:szCs w:val="24"/>
          <w:lang w:eastAsia="sr-Latn-RS"/>
        </w:rPr>
        <w:t>енергетске санације</w:t>
      </w:r>
      <w:r w:rsidR="0053486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 xml:space="preserve"> (попуњава све податке подносилац пријаве)</w:t>
      </w:r>
    </w:p>
    <w:p w14:paraId="1BF12CF4" w14:textId="0E564763" w:rsidR="00DE7F39" w:rsidRPr="007E45AD" w:rsidRDefault="00DE7F39" w:rsidP="00DA5BFF">
      <w:pPr>
        <w:rPr>
          <w:rFonts w:eastAsia="Times New Roman" w:cs="Times New Roman"/>
          <w:bCs/>
          <w:sz w:val="20"/>
          <w:szCs w:val="20"/>
          <w:lang w:eastAsia="sr-Latn-RS"/>
        </w:rPr>
      </w:pPr>
    </w:p>
    <w:tbl>
      <w:tblPr>
        <w:tblW w:w="5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6" w:type="dxa"/>
          <w:right w:w="56" w:type="dxa"/>
        </w:tblCellMar>
        <w:tblLook w:val="01E0" w:firstRow="1" w:lastRow="1" w:firstColumn="1" w:lastColumn="1" w:noHBand="0" w:noVBand="0"/>
      </w:tblPr>
      <w:tblGrid>
        <w:gridCol w:w="2713"/>
        <w:gridCol w:w="2710"/>
        <w:gridCol w:w="2712"/>
        <w:gridCol w:w="1495"/>
      </w:tblGrid>
      <w:tr w:rsidR="00F116C2" w:rsidRPr="00E87701" w14:paraId="10595EBE" w14:textId="77777777" w:rsidTr="00620C19">
        <w:tc>
          <w:tcPr>
            <w:tcW w:w="4999" w:type="pct"/>
            <w:gridSpan w:val="4"/>
            <w:shd w:val="clear" w:color="auto" w:fill="FFFF00"/>
            <w:vAlign w:val="center"/>
          </w:tcPr>
          <w:p w14:paraId="218F4511" w14:textId="77777777" w:rsidR="00F116C2" w:rsidRPr="00317CBA" w:rsidRDefault="00F116C2" w:rsidP="008D0183">
            <w:pPr>
              <w:spacing w:line="259" w:lineRule="auto"/>
              <w:jc w:val="center"/>
              <w:rPr>
                <w:rFonts w:eastAsia="Times New Roman"/>
                <w:color w:val="0078D4"/>
                <w:szCs w:val="24"/>
                <w:lang w:val="sr-Cyrl-CS"/>
              </w:rPr>
            </w:pPr>
            <w:r w:rsidRPr="00317CBA">
              <w:rPr>
                <w:rFonts w:eastAsia="Times New Roman"/>
                <w:szCs w:val="24"/>
                <w:lang w:val="sr-Cyrl-CS"/>
              </w:rPr>
              <w:t xml:space="preserve">За део Програма енергетске санације породичних кућа и станова </w:t>
            </w:r>
            <w:r w:rsidRPr="1C0E25F9">
              <w:t>који се односи на</w:t>
            </w:r>
            <w:r w:rsidRPr="00317CBA">
              <w:rPr>
                <w:rFonts w:eastAsia="Times New Roman"/>
                <w:szCs w:val="24"/>
                <w:lang w:val="sr-Cyrl-CS"/>
              </w:rPr>
              <w:t xml:space="preserve"> грађане који не спадају у социјално угрожену категорију</w:t>
            </w:r>
          </w:p>
        </w:tc>
      </w:tr>
      <w:tr w:rsidR="00F116C2" w:rsidRPr="00E87701" w14:paraId="7AE16605" w14:textId="77777777" w:rsidTr="00620C19">
        <w:tc>
          <w:tcPr>
            <w:tcW w:w="1409" w:type="pct"/>
            <w:vAlign w:val="center"/>
          </w:tcPr>
          <w:p w14:paraId="4F945007" w14:textId="77777777" w:rsidR="00F116C2" w:rsidRPr="00E87701" w:rsidRDefault="00F116C2" w:rsidP="008D0183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>Вредност без ПДВ-а</w:t>
            </w:r>
          </w:p>
        </w:tc>
        <w:tc>
          <w:tcPr>
            <w:tcW w:w="1407" w:type="pct"/>
            <w:vAlign w:val="center"/>
          </w:tcPr>
          <w:p w14:paraId="07CEEE71" w14:textId="77777777" w:rsidR="00F116C2" w:rsidRPr="00E87701" w:rsidRDefault="00F116C2" w:rsidP="008D0183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>Износ ПДВ-а</w:t>
            </w:r>
          </w:p>
        </w:tc>
        <w:tc>
          <w:tcPr>
            <w:tcW w:w="1408" w:type="pct"/>
            <w:vAlign w:val="center"/>
          </w:tcPr>
          <w:p w14:paraId="289E2CFC" w14:textId="77777777" w:rsidR="00F116C2" w:rsidRPr="00E87701" w:rsidRDefault="00F116C2" w:rsidP="008D0183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>Вредност са ПДВ-ом</w:t>
            </w:r>
          </w:p>
        </w:tc>
        <w:tc>
          <w:tcPr>
            <w:tcW w:w="776" w:type="pct"/>
          </w:tcPr>
          <w:p w14:paraId="57308168" w14:textId="77777777" w:rsidR="00F116C2" w:rsidRPr="00E87701" w:rsidRDefault="00F116C2" w:rsidP="008D0183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 xml:space="preserve">Удео </w:t>
            </w:r>
          </w:p>
        </w:tc>
      </w:tr>
      <w:tr w:rsidR="00F116C2" w:rsidRPr="00E87701" w14:paraId="69FD91B0" w14:textId="77777777" w:rsidTr="00620C19">
        <w:tc>
          <w:tcPr>
            <w:tcW w:w="1409" w:type="pct"/>
            <w:vAlign w:val="center"/>
          </w:tcPr>
          <w:p w14:paraId="3413B598" w14:textId="77777777" w:rsidR="00F116C2" w:rsidRPr="00E87701" w:rsidRDefault="00F116C2" w:rsidP="008D0183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>РСД</w:t>
            </w:r>
          </w:p>
        </w:tc>
        <w:tc>
          <w:tcPr>
            <w:tcW w:w="1407" w:type="pct"/>
          </w:tcPr>
          <w:p w14:paraId="732A51B8" w14:textId="77777777" w:rsidR="00F116C2" w:rsidRPr="00E87701" w:rsidRDefault="00F116C2" w:rsidP="008D0183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>РСД</w:t>
            </w:r>
          </w:p>
        </w:tc>
        <w:tc>
          <w:tcPr>
            <w:tcW w:w="1408" w:type="pct"/>
          </w:tcPr>
          <w:p w14:paraId="398E0751" w14:textId="77777777" w:rsidR="00F116C2" w:rsidRPr="00E87701" w:rsidRDefault="00F116C2" w:rsidP="008D0183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>РСД</w:t>
            </w:r>
          </w:p>
        </w:tc>
        <w:tc>
          <w:tcPr>
            <w:tcW w:w="776" w:type="pct"/>
          </w:tcPr>
          <w:p w14:paraId="18BB717D" w14:textId="77777777" w:rsidR="00F116C2" w:rsidRPr="00E87701" w:rsidRDefault="00F116C2" w:rsidP="008D0183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>(%)</w:t>
            </w:r>
          </w:p>
        </w:tc>
      </w:tr>
      <w:tr w:rsidR="00F116C2" w:rsidRPr="00E87701" w14:paraId="69B8C749" w14:textId="77777777" w:rsidTr="00620C19">
        <w:trPr>
          <w:trHeight w:val="400"/>
        </w:trPr>
        <w:tc>
          <w:tcPr>
            <w:tcW w:w="4999" w:type="pct"/>
            <w:gridSpan w:val="4"/>
            <w:shd w:val="clear" w:color="auto" w:fill="D9D9D9" w:themeFill="background1" w:themeFillShade="D9"/>
            <w:vAlign w:val="center"/>
          </w:tcPr>
          <w:p w14:paraId="3FCAFF81" w14:textId="77777777" w:rsidR="00F116C2" w:rsidRPr="00E87701" w:rsidRDefault="00F116C2" w:rsidP="008D0183">
            <w:pPr>
              <w:jc w:val="both"/>
              <w:rPr>
                <w:szCs w:val="24"/>
              </w:rPr>
            </w:pPr>
            <w:r w:rsidRPr="00E87701">
              <w:rPr>
                <w:szCs w:val="24"/>
              </w:rPr>
              <w:t>Укупна вредност субвенције за реализацију Програма</w:t>
            </w:r>
          </w:p>
        </w:tc>
      </w:tr>
      <w:tr w:rsidR="00F116C2" w:rsidRPr="00E87701" w14:paraId="40D4C86E" w14:textId="77777777" w:rsidTr="00620C19">
        <w:trPr>
          <w:trHeight w:val="600"/>
        </w:trPr>
        <w:tc>
          <w:tcPr>
            <w:tcW w:w="1409" w:type="pct"/>
            <w:vAlign w:val="center"/>
          </w:tcPr>
          <w:p w14:paraId="70C22A09" w14:textId="77777777" w:rsidR="00F116C2" w:rsidRPr="00E87701" w:rsidRDefault="00F116C2" w:rsidP="008D0183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407" w:type="pct"/>
            <w:vAlign w:val="center"/>
          </w:tcPr>
          <w:p w14:paraId="63D39866" w14:textId="77777777" w:rsidR="00F116C2" w:rsidRPr="00E87701" w:rsidRDefault="00F116C2" w:rsidP="008D0183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408" w:type="pct"/>
            <w:vAlign w:val="center"/>
          </w:tcPr>
          <w:p w14:paraId="478A6815" w14:textId="77777777" w:rsidR="00F116C2" w:rsidRPr="00E87701" w:rsidRDefault="00F116C2" w:rsidP="008D0183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776" w:type="pct"/>
            <w:vAlign w:val="center"/>
          </w:tcPr>
          <w:p w14:paraId="23C7BE1B" w14:textId="77777777" w:rsidR="00F116C2" w:rsidRPr="00E87701" w:rsidRDefault="00F116C2" w:rsidP="008D0183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>100%</w:t>
            </w:r>
          </w:p>
        </w:tc>
      </w:tr>
      <w:tr w:rsidR="00F116C2" w:rsidRPr="00E87701" w14:paraId="088EB79A" w14:textId="77777777" w:rsidTr="00620C19">
        <w:trPr>
          <w:trHeight w:val="400"/>
        </w:trPr>
        <w:tc>
          <w:tcPr>
            <w:tcW w:w="4999" w:type="pct"/>
            <w:gridSpan w:val="4"/>
            <w:shd w:val="clear" w:color="auto" w:fill="D9D9D9" w:themeFill="background1" w:themeFillShade="D9"/>
            <w:vAlign w:val="center"/>
          </w:tcPr>
          <w:p w14:paraId="3E1A0DC3" w14:textId="77777777" w:rsidR="00F116C2" w:rsidRPr="00E87701" w:rsidRDefault="00F116C2" w:rsidP="008D0183">
            <w:pPr>
              <w:jc w:val="both"/>
              <w:rPr>
                <w:szCs w:val="24"/>
              </w:rPr>
            </w:pPr>
            <w:r w:rsidRPr="00E87701">
              <w:rPr>
                <w:szCs w:val="24"/>
              </w:rPr>
              <w:t xml:space="preserve">Удео </w:t>
            </w:r>
            <w:r>
              <w:rPr>
                <w:szCs w:val="24"/>
              </w:rPr>
              <w:t>јединице</w:t>
            </w:r>
            <w:r w:rsidRPr="002A6807">
              <w:rPr>
                <w:szCs w:val="24"/>
              </w:rPr>
              <w:t xml:space="preserve"> локалне самоуправе</w:t>
            </w:r>
            <w:r>
              <w:rPr>
                <w:szCs w:val="24"/>
              </w:rPr>
              <w:t>/</w:t>
            </w:r>
            <w:r w:rsidRPr="002A6807">
              <w:rPr>
                <w:szCs w:val="24"/>
              </w:rPr>
              <w:t>градске општине</w:t>
            </w:r>
          </w:p>
        </w:tc>
      </w:tr>
      <w:tr w:rsidR="00F116C2" w:rsidRPr="00E87701" w14:paraId="7A584229" w14:textId="77777777" w:rsidTr="00620C19">
        <w:trPr>
          <w:trHeight w:val="600"/>
        </w:trPr>
        <w:tc>
          <w:tcPr>
            <w:tcW w:w="1409" w:type="pct"/>
            <w:vAlign w:val="center"/>
          </w:tcPr>
          <w:p w14:paraId="6626468A" w14:textId="77777777" w:rsidR="00F116C2" w:rsidRPr="00E87701" w:rsidRDefault="00F116C2" w:rsidP="008D0183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407" w:type="pct"/>
            <w:vAlign w:val="center"/>
          </w:tcPr>
          <w:p w14:paraId="656D13CB" w14:textId="77777777" w:rsidR="00F116C2" w:rsidRPr="00E87701" w:rsidRDefault="00F116C2" w:rsidP="008D0183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408" w:type="pct"/>
            <w:vAlign w:val="center"/>
          </w:tcPr>
          <w:p w14:paraId="249D2FA9" w14:textId="77777777" w:rsidR="00F116C2" w:rsidRPr="00E87701" w:rsidRDefault="00F116C2" w:rsidP="008D0183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776" w:type="pct"/>
            <w:vAlign w:val="center"/>
          </w:tcPr>
          <w:p w14:paraId="3D3A22DD" w14:textId="77777777" w:rsidR="00F116C2" w:rsidRPr="00E87701" w:rsidRDefault="00F116C2" w:rsidP="008D0183">
            <w:pPr>
              <w:jc w:val="center"/>
              <w:rPr>
                <w:szCs w:val="24"/>
              </w:rPr>
            </w:pPr>
          </w:p>
        </w:tc>
      </w:tr>
      <w:tr w:rsidR="00F116C2" w:rsidRPr="00E87701" w14:paraId="2BF3FAE8" w14:textId="77777777" w:rsidTr="00620C19">
        <w:trPr>
          <w:trHeight w:val="400"/>
        </w:trPr>
        <w:tc>
          <w:tcPr>
            <w:tcW w:w="4999" w:type="pct"/>
            <w:gridSpan w:val="4"/>
            <w:shd w:val="clear" w:color="auto" w:fill="D9D9D9" w:themeFill="background1" w:themeFillShade="D9"/>
            <w:vAlign w:val="center"/>
          </w:tcPr>
          <w:p w14:paraId="26EF22D8" w14:textId="77777777" w:rsidR="00F116C2" w:rsidRDefault="00F116C2" w:rsidP="008D0183">
            <w:pPr>
              <w:rPr>
                <w:szCs w:val="24"/>
                <w:lang w:val="sr-Latn-CS"/>
              </w:rPr>
            </w:pPr>
            <w:r w:rsidRPr="007E45AD">
              <w:rPr>
                <w:szCs w:val="24"/>
              </w:rPr>
              <w:t>Удео</w:t>
            </w:r>
            <w:r>
              <w:rPr>
                <w:szCs w:val="24"/>
                <w:lang w:val="sr-Cyrl-CS"/>
              </w:rPr>
              <w:t xml:space="preserve"> Министарства рударства и енергетике</w:t>
            </w:r>
            <w:r>
              <w:rPr>
                <w:rStyle w:val="FootnoteReference"/>
                <w:szCs w:val="24"/>
                <w:lang w:val="sr-Cyrl-CS"/>
              </w:rPr>
              <w:footnoteReference w:id="2"/>
            </w:r>
          </w:p>
          <w:p w14:paraId="3F188D5D" w14:textId="77777777" w:rsidR="00F116C2" w:rsidRPr="00E87701" w:rsidRDefault="00F116C2" w:rsidP="008D0183">
            <w:pPr>
              <w:jc w:val="both"/>
              <w:rPr>
                <w:szCs w:val="24"/>
                <w:lang w:val="sr-Cyrl-CS"/>
              </w:rPr>
            </w:pPr>
          </w:p>
        </w:tc>
      </w:tr>
      <w:tr w:rsidR="00F116C2" w:rsidRPr="00E87701" w14:paraId="07CAF7C5" w14:textId="77777777" w:rsidTr="00620C19">
        <w:trPr>
          <w:trHeight w:val="600"/>
        </w:trPr>
        <w:tc>
          <w:tcPr>
            <w:tcW w:w="1409" w:type="pct"/>
            <w:vAlign w:val="center"/>
          </w:tcPr>
          <w:p w14:paraId="49ED731E" w14:textId="77777777" w:rsidR="00F116C2" w:rsidRPr="00E87701" w:rsidRDefault="00F116C2" w:rsidP="008D0183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407" w:type="pct"/>
            <w:vAlign w:val="center"/>
          </w:tcPr>
          <w:p w14:paraId="356621C3" w14:textId="77777777" w:rsidR="00F116C2" w:rsidRPr="00E87701" w:rsidRDefault="00F116C2" w:rsidP="008D0183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408" w:type="pct"/>
            <w:vAlign w:val="center"/>
          </w:tcPr>
          <w:p w14:paraId="2A2A03D8" w14:textId="77777777" w:rsidR="00F116C2" w:rsidRPr="00E87701" w:rsidRDefault="00F116C2" w:rsidP="008D0183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776" w:type="pct"/>
            <w:vAlign w:val="center"/>
          </w:tcPr>
          <w:p w14:paraId="28E22C51" w14:textId="77777777" w:rsidR="00F116C2" w:rsidRPr="00E87701" w:rsidRDefault="00F116C2" w:rsidP="008D0183">
            <w:pPr>
              <w:jc w:val="center"/>
              <w:rPr>
                <w:szCs w:val="24"/>
              </w:rPr>
            </w:pPr>
          </w:p>
        </w:tc>
      </w:tr>
      <w:tr w:rsidR="00F116C2" w:rsidRPr="00E87701" w14:paraId="7E753173" w14:textId="77777777" w:rsidTr="00620C19">
        <w:tc>
          <w:tcPr>
            <w:tcW w:w="4999" w:type="pct"/>
            <w:gridSpan w:val="4"/>
            <w:shd w:val="clear" w:color="auto" w:fill="92D050"/>
            <w:vAlign w:val="center"/>
          </w:tcPr>
          <w:p w14:paraId="108FF9F7" w14:textId="77777777" w:rsidR="00F116C2" w:rsidRPr="00317CBA" w:rsidRDefault="00F116C2" w:rsidP="008D0183">
            <w:pPr>
              <w:jc w:val="center"/>
              <w:rPr>
                <w:rFonts w:eastAsia="Times New Roman"/>
                <w:color w:val="000000" w:themeColor="text1"/>
                <w:szCs w:val="24"/>
              </w:rPr>
            </w:pPr>
            <w:r w:rsidRPr="1C0E25F9">
              <w:t>За</w:t>
            </w:r>
            <w:r w:rsidRPr="00317CBA">
              <w:rPr>
                <w:rFonts w:eastAsia="Times New Roman"/>
                <w:color w:val="000000" w:themeColor="text1"/>
                <w:szCs w:val="24"/>
              </w:rPr>
              <w:t xml:space="preserve"> део </w:t>
            </w:r>
            <w:r w:rsidRPr="00317CBA">
              <w:rPr>
                <w:rFonts w:eastAsia="Times New Roman"/>
                <w:color w:val="000000" w:themeColor="text1"/>
                <w:szCs w:val="24"/>
                <w:lang w:val="sr-Cyrl-CS"/>
              </w:rPr>
              <w:t xml:space="preserve">Програма енергетске санације породичних кућа и станова који се односи на суфинансирање </w:t>
            </w:r>
            <w:r w:rsidRPr="00317CBA">
              <w:rPr>
                <w:rFonts w:eastAsia="Times New Roman"/>
                <w:color w:val="000000" w:themeColor="text1"/>
                <w:szCs w:val="24"/>
              </w:rPr>
              <w:t>подршке социјално угроженим грађанима</w:t>
            </w:r>
          </w:p>
        </w:tc>
      </w:tr>
      <w:tr w:rsidR="00F116C2" w:rsidRPr="00E87701" w14:paraId="378F836A" w14:textId="77777777" w:rsidTr="00620C19">
        <w:tc>
          <w:tcPr>
            <w:tcW w:w="1409" w:type="pct"/>
            <w:vAlign w:val="center"/>
          </w:tcPr>
          <w:p w14:paraId="70F6F5DF" w14:textId="77777777" w:rsidR="00F116C2" w:rsidRPr="00E87701" w:rsidRDefault="00F116C2" w:rsidP="008D0183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>Вредност без ПДВ-а</w:t>
            </w:r>
          </w:p>
        </w:tc>
        <w:tc>
          <w:tcPr>
            <w:tcW w:w="1407" w:type="pct"/>
            <w:vAlign w:val="center"/>
          </w:tcPr>
          <w:p w14:paraId="4D4357D5" w14:textId="77777777" w:rsidR="00F116C2" w:rsidRPr="00E87701" w:rsidRDefault="00F116C2" w:rsidP="008D0183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>Износ ПДВ-а</w:t>
            </w:r>
          </w:p>
        </w:tc>
        <w:tc>
          <w:tcPr>
            <w:tcW w:w="1408" w:type="pct"/>
            <w:vAlign w:val="center"/>
          </w:tcPr>
          <w:p w14:paraId="2B8D6EE8" w14:textId="77777777" w:rsidR="00F116C2" w:rsidRPr="00E87701" w:rsidRDefault="00F116C2" w:rsidP="008D0183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>Вредност са ПДВ-ом</w:t>
            </w:r>
          </w:p>
        </w:tc>
        <w:tc>
          <w:tcPr>
            <w:tcW w:w="776" w:type="pct"/>
          </w:tcPr>
          <w:p w14:paraId="6BE47CAA" w14:textId="77777777" w:rsidR="00F116C2" w:rsidRPr="00E87701" w:rsidRDefault="00F116C2" w:rsidP="008D0183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 xml:space="preserve">Удео </w:t>
            </w:r>
          </w:p>
        </w:tc>
      </w:tr>
      <w:tr w:rsidR="00F116C2" w:rsidRPr="00E87701" w14:paraId="1FDB9673" w14:textId="77777777" w:rsidTr="00620C19">
        <w:tc>
          <w:tcPr>
            <w:tcW w:w="1409" w:type="pct"/>
            <w:vAlign w:val="center"/>
          </w:tcPr>
          <w:p w14:paraId="17B14484" w14:textId="77777777" w:rsidR="00F116C2" w:rsidRPr="00E87701" w:rsidRDefault="00F116C2" w:rsidP="008D0183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>РСД</w:t>
            </w:r>
          </w:p>
        </w:tc>
        <w:tc>
          <w:tcPr>
            <w:tcW w:w="1407" w:type="pct"/>
          </w:tcPr>
          <w:p w14:paraId="069E289D" w14:textId="77777777" w:rsidR="00F116C2" w:rsidRPr="00E87701" w:rsidRDefault="00F116C2" w:rsidP="008D0183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>РСД</w:t>
            </w:r>
          </w:p>
        </w:tc>
        <w:tc>
          <w:tcPr>
            <w:tcW w:w="1408" w:type="pct"/>
          </w:tcPr>
          <w:p w14:paraId="7C88CC66" w14:textId="77777777" w:rsidR="00F116C2" w:rsidRPr="00E87701" w:rsidRDefault="00F116C2" w:rsidP="008D0183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>РСД</w:t>
            </w:r>
          </w:p>
        </w:tc>
        <w:tc>
          <w:tcPr>
            <w:tcW w:w="776" w:type="pct"/>
          </w:tcPr>
          <w:p w14:paraId="27165C31" w14:textId="77777777" w:rsidR="00F116C2" w:rsidRPr="00E87701" w:rsidRDefault="00F116C2" w:rsidP="008D0183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>(%)</w:t>
            </w:r>
          </w:p>
        </w:tc>
      </w:tr>
      <w:tr w:rsidR="00F116C2" w:rsidRPr="00E87701" w14:paraId="7399B122" w14:textId="77777777" w:rsidTr="00620C19">
        <w:trPr>
          <w:trHeight w:val="400"/>
        </w:trPr>
        <w:tc>
          <w:tcPr>
            <w:tcW w:w="4999" w:type="pct"/>
            <w:gridSpan w:val="4"/>
            <w:shd w:val="clear" w:color="auto" w:fill="D9D9D9" w:themeFill="background1" w:themeFillShade="D9"/>
            <w:vAlign w:val="center"/>
          </w:tcPr>
          <w:p w14:paraId="46277AAA" w14:textId="77777777" w:rsidR="00F116C2" w:rsidRPr="00E87701" w:rsidRDefault="00F116C2" w:rsidP="008D0183">
            <w:pPr>
              <w:jc w:val="both"/>
              <w:rPr>
                <w:szCs w:val="24"/>
              </w:rPr>
            </w:pPr>
            <w:r w:rsidRPr="00E87701">
              <w:rPr>
                <w:szCs w:val="24"/>
              </w:rPr>
              <w:t>Укупна вредност субвенције за реализацију Програма</w:t>
            </w:r>
          </w:p>
        </w:tc>
      </w:tr>
      <w:tr w:rsidR="00F116C2" w:rsidRPr="00E87701" w14:paraId="2CB8DF3E" w14:textId="77777777" w:rsidTr="00620C19">
        <w:trPr>
          <w:trHeight w:val="600"/>
        </w:trPr>
        <w:tc>
          <w:tcPr>
            <w:tcW w:w="1409" w:type="pct"/>
            <w:vAlign w:val="center"/>
          </w:tcPr>
          <w:p w14:paraId="6A2D5C56" w14:textId="77777777" w:rsidR="00F116C2" w:rsidRPr="00E87701" w:rsidRDefault="00F116C2" w:rsidP="008D0183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407" w:type="pct"/>
            <w:vAlign w:val="center"/>
          </w:tcPr>
          <w:p w14:paraId="693C3A2A" w14:textId="77777777" w:rsidR="00F116C2" w:rsidRPr="00E87701" w:rsidRDefault="00F116C2" w:rsidP="008D0183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408" w:type="pct"/>
            <w:vAlign w:val="center"/>
          </w:tcPr>
          <w:p w14:paraId="46903ED0" w14:textId="77777777" w:rsidR="00F116C2" w:rsidRPr="00E87701" w:rsidRDefault="00F116C2" w:rsidP="008D0183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776" w:type="pct"/>
            <w:vAlign w:val="center"/>
          </w:tcPr>
          <w:p w14:paraId="26C69E6F" w14:textId="77777777" w:rsidR="00F116C2" w:rsidRPr="00E87701" w:rsidRDefault="00F116C2" w:rsidP="008D0183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>100%</w:t>
            </w:r>
          </w:p>
        </w:tc>
      </w:tr>
      <w:tr w:rsidR="00F116C2" w:rsidRPr="00E87701" w14:paraId="3493001E" w14:textId="77777777" w:rsidTr="00620C19">
        <w:trPr>
          <w:trHeight w:val="400"/>
        </w:trPr>
        <w:tc>
          <w:tcPr>
            <w:tcW w:w="4999" w:type="pct"/>
            <w:gridSpan w:val="4"/>
            <w:shd w:val="clear" w:color="auto" w:fill="D9D9D9" w:themeFill="background1" w:themeFillShade="D9"/>
            <w:vAlign w:val="center"/>
          </w:tcPr>
          <w:p w14:paraId="4B591BF9" w14:textId="77777777" w:rsidR="00F116C2" w:rsidRPr="00E87701" w:rsidRDefault="00F116C2" w:rsidP="008D0183">
            <w:pPr>
              <w:jc w:val="both"/>
              <w:rPr>
                <w:szCs w:val="24"/>
              </w:rPr>
            </w:pPr>
            <w:r w:rsidRPr="00E87701">
              <w:rPr>
                <w:szCs w:val="24"/>
              </w:rPr>
              <w:t xml:space="preserve">Удео </w:t>
            </w:r>
            <w:r>
              <w:rPr>
                <w:szCs w:val="24"/>
              </w:rPr>
              <w:t>јединице</w:t>
            </w:r>
            <w:r w:rsidRPr="002A6807">
              <w:rPr>
                <w:szCs w:val="24"/>
              </w:rPr>
              <w:t xml:space="preserve"> локалне самоуправе</w:t>
            </w:r>
            <w:r>
              <w:rPr>
                <w:szCs w:val="24"/>
              </w:rPr>
              <w:t>/</w:t>
            </w:r>
            <w:r w:rsidRPr="002A6807">
              <w:rPr>
                <w:szCs w:val="24"/>
              </w:rPr>
              <w:t>градске општине</w:t>
            </w:r>
          </w:p>
        </w:tc>
      </w:tr>
      <w:tr w:rsidR="00F116C2" w:rsidRPr="00E87701" w14:paraId="728258D9" w14:textId="77777777" w:rsidTr="00620C19">
        <w:trPr>
          <w:trHeight w:val="629"/>
        </w:trPr>
        <w:tc>
          <w:tcPr>
            <w:tcW w:w="1409" w:type="pct"/>
            <w:vAlign w:val="center"/>
          </w:tcPr>
          <w:p w14:paraId="06783E84" w14:textId="77777777" w:rsidR="00F116C2" w:rsidRPr="00E87701" w:rsidRDefault="00F116C2" w:rsidP="008D0183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407" w:type="pct"/>
            <w:vAlign w:val="center"/>
          </w:tcPr>
          <w:p w14:paraId="4E030998" w14:textId="77777777" w:rsidR="00F116C2" w:rsidRPr="00E87701" w:rsidRDefault="00F116C2" w:rsidP="008D0183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408" w:type="pct"/>
            <w:vAlign w:val="center"/>
          </w:tcPr>
          <w:p w14:paraId="6593FC89" w14:textId="77777777" w:rsidR="00F116C2" w:rsidRPr="00E87701" w:rsidRDefault="00F116C2" w:rsidP="008D0183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776" w:type="pct"/>
            <w:vAlign w:val="center"/>
          </w:tcPr>
          <w:p w14:paraId="794BF852" w14:textId="77777777" w:rsidR="00F116C2" w:rsidRPr="00E87701" w:rsidRDefault="00F116C2" w:rsidP="008D0183">
            <w:pPr>
              <w:jc w:val="center"/>
              <w:rPr>
                <w:szCs w:val="24"/>
              </w:rPr>
            </w:pPr>
          </w:p>
        </w:tc>
      </w:tr>
      <w:tr w:rsidR="00F116C2" w:rsidRPr="00E87701" w14:paraId="778CA695" w14:textId="77777777" w:rsidTr="00620C19">
        <w:trPr>
          <w:trHeight w:val="400"/>
        </w:trPr>
        <w:tc>
          <w:tcPr>
            <w:tcW w:w="4999" w:type="pct"/>
            <w:gridSpan w:val="4"/>
            <w:shd w:val="clear" w:color="auto" w:fill="D9D9D9" w:themeFill="background1" w:themeFillShade="D9"/>
            <w:vAlign w:val="center"/>
          </w:tcPr>
          <w:p w14:paraId="0D976ECD" w14:textId="15EF6163" w:rsidR="00F116C2" w:rsidRDefault="00F116C2" w:rsidP="008D0183">
            <w:pPr>
              <w:rPr>
                <w:szCs w:val="24"/>
                <w:lang w:val="sr-Latn-CS"/>
              </w:rPr>
            </w:pPr>
            <w:r w:rsidRPr="007E45AD">
              <w:rPr>
                <w:szCs w:val="24"/>
              </w:rPr>
              <w:t>Удео</w:t>
            </w:r>
            <w:r>
              <w:rPr>
                <w:szCs w:val="24"/>
                <w:lang w:val="sr-Cyrl-CS"/>
              </w:rPr>
              <w:t xml:space="preserve"> Министарства рударства и енергетике</w:t>
            </w:r>
            <w:r w:rsidR="00620C19" w:rsidRPr="00620C19">
              <w:rPr>
                <w:rStyle w:val="FootnoteReference"/>
              </w:rPr>
              <w:t>1</w:t>
            </w:r>
          </w:p>
          <w:p w14:paraId="05826C98" w14:textId="77777777" w:rsidR="00F116C2" w:rsidRPr="00E87701" w:rsidRDefault="00F116C2" w:rsidP="008D0183">
            <w:pPr>
              <w:jc w:val="both"/>
              <w:rPr>
                <w:szCs w:val="24"/>
                <w:lang w:val="sr-Cyrl-CS"/>
              </w:rPr>
            </w:pPr>
          </w:p>
        </w:tc>
      </w:tr>
      <w:tr w:rsidR="00F116C2" w:rsidRPr="00E87701" w14:paraId="7531EF1C" w14:textId="77777777" w:rsidTr="00620C19">
        <w:trPr>
          <w:trHeight w:val="600"/>
        </w:trPr>
        <w:tc>
          <w:tcPr>
            <w:tcW w:w="1409" w:type="pct"/>
            <w:vAlign w:val="center"/>
          </w:tcPr>
          <w:p w14:paraId="69DF9824" w14:textId="77777777" w:rsidR="00F116C2" w:rsidRPr="00E87701" w:rsidRDefault="00F116C2" w:rsidP="008D0183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407" w:type="pct"/>
            <w:vAlign w:val="center"/>
          </w:tcPr>
          <w:p w14:paraId="41DC7A37" w14:textId="77777777" w:rsidR="00F116C2" w:rsidRPr="00E87701" w:rsidRDefault="00F116C2" w:rsidP="008D0183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408" w:type="pct"/>
            <w:vAlign w:val="center"/>
          </w:tcPr>
          <w:p w14:paraId="4249615A" w14:textId="77777777" w:rsidR="00F116C2" w:rsidRPr="00E87701" w:rsidRDefault="00F116C2" w:rsidP="008D0183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776" w:type="pct"/>
            <w:vAlign w:val="center"/>
          </w:tcPr>
          <w:p w14:paraId="14289D94" w14:textId="77777777" w:rsidR="00F116C2" w:rsidRPr="00E87701" w:rsidRDefault="00F116C2" w:rsidP="008D0183">
            <w:pPr>
              <w:jc w:val="center"/>
              <w:rPr>
                <w:szCs w:val="24"/>
              </w:rPr>
            </w:pPr>
          </w:p>
        </w:tc>
      </w:tr>
      <w:tr w:rsidR="00620C19" w:rsidRPr="00E87701" w14:paraId="70124B74" w14:textId="77777777" w:rsidTr="00620C19">
        <w:tc>
          <w:tcPr>
            <w:tcW w:w="5000" w:type="pct"/>
            <w:gridSpan w:val="4"/>
            <w:shd w:val="clear" w:color="auto" w:fill="FFFF00"/>
            <w:vAlign w:val="center"/>
          </w:tcPr>
          <w:p w14:paraId="5740E807" w14:textId="77777777" w:rsidR="00620C19" w:rsidRPr="00317CBA" w:rsidRDefault="00620C19" w:rsidP="007D6F8E">
            <w:pPr>
              <w:spacing w:line="259" w:lineRule="auto"/>
              <w:jc w:val="center"/>
              <w:rPr>
                <w:rFonts w:eastAsia="Times New Roman"/>
                <w:color w:val="0078D4"/>
                <w:szCs w:val="24"/>
                <w:lang w:val="sr-Cyrl-CS"/>
              </w:rPr>
            </w:pPr>
            <w:r>
              <w:rPr>
                <w:rFonts w:eastAsia="Times New Roman"/>
                <w:szCs w:val="24"/>
                <w:lang w:val="sr-Cyrl-CS"/>
              </w:rPr>
              <w:t>УКУПНО</w:t>
            </w:r>
          </w:p>
        </w:tc>
      </w:tr>
      <w:tr w:rsidR="00620C19" w:rsidRPr="00E87701" w14:paraId="2272E5D6" w14:textId="77777777" w:rsidTr="00620C19">
        <w:tc>
          <w:tcPr>
            <w:tcW w:w="1409" w:type="pct"/>
            <w:vAlign w:val="center"/>
          </w:tcPr>
          <w:p w14:paraId="08E58519" w14:textId="77777777" w:rsidR="00620C19" w:rsidRPr="00E87701" w:rsidRDefault="00620C19" w:rsidP="007D6F8E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>Вредност без ПДВ-а</w:t>
            </w:r>
          </w:p>
        </w:tc>
        <w:tc>
          <w:tcPr>
            <w:tcW w:w="1407" w:type="pct"/>
            <w:vAlign w:val="center"/>
          </w:tcPr>
          <w:p w14:paraId="682FCF8B" w14:textId="77777777" w:rsidR="00620C19" w:rsidRPr="00E87701" w:rsidRDefault="00620C19" w:rsidP="007D6F8E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>Износ ПДВ-а</w:t>
            </w:r>
          </w:p>
        </w:tc>
        <w:tc>
          <w:tcPr>
            <w:tcW w:w="1408" w:type="pct"/>
            <w:vAlign w:val="center"/>
          </w:tcPr>
          <w:p w14:paraId="0D3A01EF" w14:textId="77777777" w:rsidR="00620C19" w:rsidRPr="00E87701" w:rsidRDefault="00620C19" w:rsidP="007D6F8E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>Вредност са ПДВ-ом</w:t>
            </w:r>
          </w:p>
        </w:tc>
        <w:tc>
          <w:tcPr>
            <w:tcW w:w="776" w:type="pct"/>
          </w:tcPr>
          <w:p w14:paraId="0568D9A9" w14:textId="77777777" w:rsidR="00620C19" w:rsidRPr="00E87701" w:rsidRDefault="00620C19" w:rsidP="007D6F8E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 xml:space="preserve">Удео </w:t>
            </w:r>
          </w:p>
        </w:tc>
      </w:tr>
      <w:tr w:rsidR="00620C19" w:rsidRPr="00E87701" w14:paraId="48DC0903" w14:textId="77777777" w:rsidTr="00620C19">
        <w:tc>
          <w:tcPr>
            <w:tcW w:w="1409" w:type="pct"/>
            <w:vAlign w:val="center"/>
          </w:tcPr>
          <w:p w14:paraId="2CE81A7C" w14:textId="77777777" w:rsidR="00620C19" w:rsidRPr="00E87701" w:rsidRDefault="00620C19" w:rsidP="007D6F8E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>РСД</w:t>
            </w:r>
          </w:p>
        </w:tc>
        <w:tc>
          <w:tcPr>
            <w:tcW w:w="1407" w:type="pct"/>
          </w:tcPr>
          <w:p w14:paraId="5F4CD56C" w14:textId="77777777" w:rsidR="00620C19" w:rsidRPr="00E87701" w:rsidRDefault="00620C19" w:rsidP="007D6F8E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>РСД</w:t>
            </w:r>
          </w:p>
        </w:tc>
        <w:tc>
          <w:tcPr>
            <w:tcW w:w="1408" w:type="pct"/>
          </w:tcPr>
          <w:p w14:paraId="21A469ED" w14:textId="77777777" w:rsidR="00620C19" w:rsidRPr="00E87701" w:rsidRDefault="00620C19" w:rsidP="007D6F8E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>РСД</w:t>
            </w:r>
          </w:p>
        </w:tc>
        <w:tc>
          <w:tcPr>
            <w:tcW w:w="776" w:type="pct"/>
          </w:tcPr>
          <w:p w14:paraId="3B806CD5" w14:textId="77777777" w:rsidR="00620C19" w:rsidRPr="00E87701" w:rsidRDefault="00620C19" w:rsidP="007D6F8E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>(%)</w:t>
            </w:r>
          </w:p>
        </w:tc>
      </w:tr>
      <w:tr w:rsidR="00620C19" w:rsidRPr="00E87701" w14:paraId="44DADE79" w14:textId="77777777" w:rsidTr="00620C19">
        <w:trPr>
          <w:trHeight w:val="400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3C528591" w14:textId="77777777" w:rsidR="00620C19" w:rsidRPr="00E87701" w:rsidRDefault="00620C19" w:rsidP="007D6F8E">
            <w:pPr>
              <w:jc w:val="both"/>
              <w:rPr>
                <w:szCs w:val="24"/>
              </w:rPr>
            </w:pPr>
            <w:r w:rsidRPr="00E87701">
              <w:rPr>
                <w:szCs w:val="24"/>
              </w:rPr>
              <w:t>Укупна вредност субвенције за реализацију Програма</w:t>
            </w:r>
          </w:p>
        </w:tc>
      </w:tr>
      <w:tr w:rsidR="00620C19" w:rsidRPr="00E87701" w14:paraId="4ABACF01" w14:textId="77777777" w:rsidTr="00620C19">
        <w:trPr>
          <w:trHeight w:val="600"/>
        </w:trPr>
        <w:tc>
          <w:tcPr>
            <w:tcW w:w="1409" w:type="pct"/>
            <w:vAlign w:val="center"/>
          </w:tcPr>
          <w:p w14:paraId="1B9596C9" w14:textId="77777777" w:rsidR="00620C19" w:rsidRPr="00E87701" w:rsidRDefault="00620C19" w:rsidP="007D6F8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407" w:type="pct"/>
            <w:vAlign w:val="center"/>
          </w:tcPr>
          <w:p w14:paraId="54C653CB" w14:textId="77777777" w:rsidR="00620C19" w:rsidRPr="00E87701" w:rsidRDefault="00620C19" w:rsidP="007D6F8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408" w:type="pct"/>
            <w:vAlign w:val="center"/>
          </w:tcPr>
          <w:p w14:paraId="5789641E" w14:textId="77777777" w:rsidR="00620C19" w:rsidRPr="00E87701" w:rsidRDefault="00620C19" w:rsidP="007D6F8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776" w:type="pct"/>
            <w:vAlign w:val="center"/>
          </w:tcPr>
          <w:p w14:paraId="4CD2B6C7" w14:textId="77777777" w:rsidR="00620C19" w:rsidRPr="00E87701" w:rsidRDefault="00620C19" w:rsidP="007D6F8E">
            <w:pPr>
              <w:jc w:val="center"/>
              <w:rPr>
                <w:szCs w:val="24"/>
              </w:rPr>
            </w:pPr>
            <w:r w:rsidRPr="00E87701">
              <w:rPr>
                <w:szCs w:val="24"/>
              </w:rPr>
              <w:t>100%</w:t>
            </w:r>
          </w:p>
        </w:tc>
      </w:tr>
      <w:tr w:rsidR="00620C19" w:rsidRPr="00E87701" w14:paraId="62F73E76" w14:textId="77777777" w:rsidTr="00620C19">
        <w:trPr>
          <w:trHeight w:val="400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7BA4239D" w14:textId="77777777" w:rsidR="00620C19" w:rsidRPr="00E87701" w:rsidRDefault="00620C19" w:rsidP="007D6F8E">
            <w:pPr>
              <w:jc w:val="both"/>
              <w:rPr>
                <w:szCs w:val="24"/>
              </w:rPr>
            </w:pPr>
            <w:r w:rsidRPr="00E87701">
              <w:rPr>
                <w:szCs w:val="24"/>
              </w:rPr>
              <w:t xml:space="preserve">Удео </w:t>
            </w:r>
            <w:r>
              <w:rPr>
                <w:szCs w:val="24"/>
              </w:rPr>
              <w:t>јединице</w:t>
            </w:r>
            <w:r w:rsidRPr="002A6807">
              <w:rPr>
                <w:szCs w:val="24"/>
              </w:rPr>
              <w:t xml:space="preserve"> локалне самоуправе</w:t>
            </w:r>
            <w:r>
              <w:rPr>
                <w:szCs w:val="24"/>
              </w:rPr>
              <w:t>/</w:t>
            </w:r>
            <w:r w:rsidRPr="002A6807">
              <w:rPr>
                <w:szCs w:val="24"/>
              </w:rPr>
              <w:t>градске општине</w:t>
            </w:r>
          </w:p>
        </w:tc>
      </w:tr>
      <w:tr w:rsidR="00620C19" w:rsidRPr="00E87701" w14:paraId="3EE2B6E1" w14:textId="77777777" w:rsidTr="00620C19">
        <w:trPr>
          <w:trHeight w:val="600"/>
        </w:trPr>
        <w:tc>
          <w:tcPr>
            <w:tcW w:w="1409" w:type="pct"/>
            <w:vAlign w:val="center"/>
          </w:tcPr>
          <w:p w14:paraId="42241B98" w14:textId="77777777" w:rsidR="00620C19" w:rsidRPr="00E87701" w:rsidRDefault="00620C19" w:rsidP="007D6F8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407" w:type="pct"/>
            <w:vAlign w:val="center"/>
          </w:tcPr>
          <w:p w14:paraId="7E43712E" w14:textId="77777777" w:rsidR="00620C19" w:rsidRPr="00E87701" w:rsidRDefault="00620C19" w:rsidP="007D6F8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408" w:type="pct"/>
            <w:vAlign w:val="center"/>
          </w:tcPr>
          <w:p w14:paraId="7C59DF2E" w14:textId="77777777" w:rsidR="00620C19" w:rsidRPr="00E87701" w:rsidRDefault="00620C19" w:rsidP="007D6F8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776" w:type="pct"/>
            <w:vAlign w:val="center"/>
          </w:tcPr>
          <w:p w14:paraId="1ED3D017" w14:textId="77777777" w:rsidR="00620C19" w:rsidRPr="00E87701" w:rsidRDefault="00620C19" w:rsidP="007D6F8E">
            <w:pPr>
              <w:jc w:val="center"/>
              <w:rPr>
                <w:szCs w:val="24"/>
              </w:rPr>
            </w:pPr>
          </w:p>
        </w:tc>
      </w:tr>
      <w:tr w:rsidR="00620C19" w:rsidRPr="00E87701" w14:paraId="3764939A" w14:textId="77777777" w:rsidTr="00620C19">
        <w:trPr>
          <w:trHeight w:val="400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1A8EBC3E" w14:textId="77777777" w:rsidR="00620C19" w:rsidRDefault="00620C19" w:rsidP="007D6F8E">
            <w:pPr>
              <w:rPr>
                <w:szCs w:val="24"/>
                <w:lang w:val="sr-Latn-CS"/>
              </w:rPr>
            </w:pPr>
            <w:r w:rsidRPr="007E45AD">
              <w:rPr>
                <w:szCs w:val="24"/>
              </w:rPr>
              <w:t>Удео</w:t>
            </w:r>
            <w:r>
              <w:rPr>
                <w:szCs w:val="24"/>
                <w:lang w:val="sr-Cyrl-CS"/>
              </w:rPr>
              <w:t xml:space="preserve"> Министарства рударства и енергетике</w:t>
            </w:r>
          </w:p>
          <w:p w14:paraId="70D85C94" w14:textId="77777777" w:rsidR="00620C19" w:rsidRPr="00E87701" w:rsidRDefault="00620C19" w:rsidP="007D6F8E">
            <w:pPr>
              <w:jc w:val="both"/>
              <w:rPr>
                <w:szCs w:val="24"/>
                <w:lang w:val="sr-Cyrl-CS"/>
              </w:rPr>
            </w:pPr>
          </w:p>
        </w:tc>
      </w:tr>
      <w:tr w:rsidR="00620C19" w:rsidRPr="00E87701" w14:paraId="286E174A" w14:textId="77777777" w:rsidTr="00620C19">
        <w:trPr>
          <w:trHeight w:val="600"/>
        </w:trPr>
        <w:tc>
          <w:tcPr>
            <w:tcW w:w="1409" w:type="pct"/>
            <w:vAlign w:val="center"/>
          </w:tcPr>
          <w:p w14:paraId="287F3BE9" w14:textId="77777777" w:rsidR="00620C19" w:rsidRPr="00E87701" w:rsidRDefault="00620C19" w:rsidP="007D6F8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407" w:type="pct"/>
            <w:vAlign w:val="center"/>
          </w:tcPr>
          <w:p w14:paraId="342A1FA1" w14:textId="77777777" w:rsidR="00620C19" w:rsidRPr="00E87701" w:rsidRDefault="00620C19" w:rsidP="007D6F8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1408" w:type="pct"/>
            <w:vAlign w:val="center"/>
          </w:tcPr>
          <w:p w14:paraId="4F0C2FFD" w14:textId="77777777" w:rsidR="00620C19" w:rsidRPr="00E87701" w:rsidRDefault="00620C19" w:rsidP="007D6F8E">
            <w:pPr>
              <w:tabs>
                <w:tab w:val="decimal" w:pos="2268"/>
              </w:tabs>
              <w:jc w:val="both"/>
              <w:rPr>
                <w:szCs w:val="24"/>
              </w:rPr>
            </w:pPr>
          </w:p>
        </w:tc>
        <w:tc>
          <w:tcPr>
            <w:tcW w:w="776" w:type="pct"/>
            <w:vAlign w:val="center"/>
          </w:tcPr>
          <w:p w14:paraId="2199E836" w14:textId="77777777" w:rsidR="00620C19" w:rsidRPr="00E87701" w:rsidRDefault="00620C19" w:rsidP="007D6F8E">
            <w:pPr>
              <w:jc w:val="center"/>
              <w:rPr>
                <w:szCs w:val="24"/>
              </w:rPr>
            </w:pPr>
          </w:p>
        </w:tc>
      </w:tr>
    </w:tbl>
    <w:p w14:paraId="6DA161A4" w14:textId="77777777" w:rsidR="00193916" w:rsidRDefault="00193916" w:rsidP="00886FFC">
      <w:pPr>
        <w:rPr>
          <w:rFonts w:cs="Times New Roman"/>
          <w:b/>
          <w:sz w:val="24"/>
          <w:szCs w:val="24"/>
          <w:lang w:val="en-US"/>
        </w:rPr>
      </w:pPr>
    </w:p>
    <w:p w14:paraId="6CB3179A" w14:textId="203B96DE" w:rsidR="006A3B2A" w:rsidRDefault="004619F8" w:rsidP="00886FFC">
      <w:pPr>
        <w:rPr>
          <w:rFonts w:cs="Times New Roman"/>
          <w:b/>
          <w:sz w:val="24"/>
          <w:szCs w:val="24"/>
          <w:lang w:val="sr-Cyrl-CS"/>
        </w:rPr>
      </w:pPr>
      <w:r>
        <w:rPr>
          <w:rFonts w:cs="Times New Roman"/>
          <w:b/>
          <w:sz w:val="24"/>
          <w:szCs w:val="24"/>
          <w:lang w:val="sr-Cyrl-CS"/>
        </w:rPr>
        <w:t>3</w:t>
      </w:r>
      <w:r w:rsidR="00193916">
        <w:rPr>
          <w:rFonts w:cs="Times New Roman"/>
          <w:b/>
          <w:sz w:val="24"/>
          <w:szCs w:val="24"/>
          <w:lang w:val="en-US"/>
        </w:rPr>
        <w:t xml:space="preserve">. </w:t>
      </w:r>
      <w:r w:rsidR="00617A22">
        <w:rPr>
          <w:rFonts w:cs="Times New Roman"/>
          <w:b/>
          <w:sz w:val="24"/>
          <w:szCs w:val="24"/>
          <w:lang w:val="sr-Cyrl-CS"/>
        </w:rPr>
        <w:t xml:space="preserve">Мере </w:t>
      </w:r>
      <w:r w:rsidR="006A3B2A">
        <w:rPr>
          <w:rFonts w:cs="Times New Roman"/>
          <w:b/>
          <w:sz w:val="24"/>
          <w:szCs w:val="24"/>
          <w:lang w:val="sr-Cyrl-CS"/>
        </w:rPr>
        <w:t>енергетске ефикасности</w:t>
      </w:r>
    </w:p>
    <w:p w14:paraId="6CCFC8DC" w14:textId="77777777" w:rsidR="004619F8" w:rsidRDefault="004619F8" w:rsidP="00886FFC">
      <w:pPr>
        <w:rPr>
          <w:rFonts w:cs="Times New Roman"/>
          <w:b/>
          <w:sz w:val="24"/>
          <w:szCs w:val="24"/>
          <w:lang w:val="sr-Cyrl-CS"/>
        </w:rPr>
      </w:pPr>
    </w:p>
    <w:p w14:paraId="20FB712B" w14:textId="2BED36F9" w:rsidR="00193916" w:rsidRDefault="00193916" w:rsidP="00886FFC">
      <w:pPr>
        <w:rPr>
          <w:rFonts w:cs="Times New Roman"/>
          <w:b/>
          <w:sz w:val="24"/>
          <w:szCs w:val="24"/>
          <w:lang w:val="sr-Cyrl-CS"/>
        </w:rPr>
      </w:pPr>
      <w:r>
        <w:rPr>
          <w:rFonts w:cs="Times New Roman"/>
          <w:b/>
          <w:sz w:val="24"/>
          <w:szCs w:val="24"/>
          <w:lang w:val="sr-Cyrl-CS"/>
        </w:rPr>
        <w:t>Обавезујем</w:t>
      </w:r>
      <w:r w:rsidR="00884ADB">
        <w:rPr>
          <w:rFonts w:cs="Times New Roman"/>
          <w:b/>
          <w:sz w:val="24"/>
          <w:szCs w:val="24"/>
          <w:lang w:val="sr-Cyrl-CS"/>
        </w:rPr>
        <w:t>о</w:t>
      </w:r>
      <w:r>
        <w:rPr>
          <w:rFonts w:cs="Times New Roman"/>
          <w:b/>
          <w:sz w:val="24"/>
          <w:szCs w:val="24"/>
          <w:lang w:val="sr-Cyrl-CS"/>
        </w:rPr>
        <w:t xml:space="preserve"> се да ћ</w:t>
      </w:r>
      <w:r w:rsidR="00884ADB">
        <w:rPr>
          <w:rFonts w:cs="Times New Roman"/>
          <w:b/>
          <w:sz w:val="24"/>
          <w:szCs w:val="24"/>
          <w:lang w:val="sr-Cyrl-CS"/>
        </w:rPr>
        <w:t>е</w:t>
      </w:r>
      <w:r>
        <w:rPr>
          <w:rFonts w:cs="Times New Roman"/>
          <w:b/>
          <w:sz w:val="24"/>
          <w:szCs w:val="24"/>
          <w:lang w:val="sr-Cyrl-CS"/>
        </w:rPr>
        <w:t xml:space="preserve"> у</w:t>
      </w:r>
      <w:r w:rsidRPr="00193916">
        <w:rPr>
          <w:rFonts w:cs="Times New Roman"/>
          <w:b/>
          <w:sz w:val="24"/>
          <w:szCs w:val="24"/>
          <w:lang w:val="en-US"/>
        </w:rPr>
        <w:t xml:space="preserve"> оквиру јавног позива за субвенционисање појединачних пројеката енергетске санације породичних кућа и станова социјално угрожених грађана, предмет финансирања бити мере из поглавља I. став 1. тачка 1), тачка 2) подтач. (1) и (2) и тачка 5) Јавног позива, а  у јавном позиву за субвенционисање појединачних пројеката енергетске санације породичних кућа и станова за остале грађане предмет финансирања ће бити све мере енергетске ефикасности наведене у поглављу I. Јавног позива</w:t>
      </w:r>
      <w:r w:rsidR="008A4D1F">
        <w:rPr>
          <w:rFonts w:cs="Times New Roman"/>
          <w:b/>
          <w:sz w:val="24"/>
          <w:szCs w:val="24"/>
          <w:lang w:val="sr-Cyrl-CS"/>
        </w:rPr>
        <w:t>.</w:t>
      </w:r>
    </w:p>
    <w:p w14:paraId="142E3619" w14:textId="77777777" w:rsidR="008A4D1F" w:rsidRPr="008A4D1F" w:rsidRDefault="008A4D1F" w:rsidP="00886FFC">
      <w:pPr>
        <w:rPr>
          <w:rFonts w:cs="Times New Roman"/>
          <w:b/>
          <w:sz w:val="24"/>
          <w:szCs w:val="24"/>
          <w:lang w:val="sr-Cyrl-CS"/>
        </w:rPr>
      </w:pPr>
    </w:p>
    <w:p w14:paraId="090576A4" w14:textId="04AE14B5" w:rsidR="00886FFC" w:rsidRPr="007E45AD" w:rsidRDefault="00B55D64" w:rsidP="00886FFC">
      <w:pPr>
        <w:rPr>
          <w:rFonts w:eastAsia="Times New Roman" w:cs="Times New Roman"/>
          <w:iCs/>
          <w:color w:val="0066CC"/>
          <w:sz w:val="24"/>
          <w:szCs w:val="24"/>
          <w:lang w:eastAsia="sr-Latn-RS"/>
        </w:rPr>
      </w:pPr>
      <w:r>
        <w:rPr>
          <w:rFonts w:cs="Times New Roman"/>
          <w:b/>
          <w:sz w:val="24"/>
          <w:szCs w:val="24"/>
          <w:lang w:val="sr-Cyrl-CS"/>
        </w:rPr>
        <w:t>4</w:t>
      </w:r>
      <w:r w:rsidR="00F116C2">
        <w:rPr>
          <w:rFonts w:cs="Times New Roman"/>
          <w:b/>
          <w:sz w:val="24"/>
          <w:szCs w:val="24"/>
          <w:lang w:val="en-US"/>
        </w:rPr>
        <w:t xml:space="preserve">. </w:t>
      </w:r>
      <w:r w:rsidR="00886FFC" w:rsidRPr="007E45AD">
        <w:rPr>
          <w:rFonts w:cs="Times New Roman"/>
          <w:b/>
          <w:sz w:val="24"/>
          <w:szCs w:val="24"/>
        </w:rPr>
        <w:t xml:space="preserve">Документација приложена уз пријаву </w:t>
      </w:r>
    </w:p>
    <w:p w14:paraId="288F0B47" w14:textId="49116D29" w:rsidR="006C09F6" w:rsidRPr="007E45AD" w:rsidRDefault="006C09F6" w:rsidP="001D4C08">
      <w:pPr>
        <w:rPr>
          <w:rFonts w:cs="Times New Roman"/>
          <w:lang w:val="sr-Cyrl-CS"/>
        </w:rPr>
      </w:pPr>
    </w:p>
    <w:p w14:paraId="51583F90" w14:textId="6D2D2AE6" w:rsidR="00640621" w:rsidRPr="007E45AD" w:rsidRDefault="00640621" w:rsidP="00640621">
      <w:pPr>
        <w:rPr>
          <w:rFonts w:eastAsia="Times New Roman" w:cs="Times New Roman"/>
          <w:bCs/>
          <w:i/>
          <w:iCs/>
          <w:color w:val="5B9BD5" w:themeColor="accent1"/>
          <w:sz w:val="24"/>
          <w:szCs w:val="24"/>
          <w:lang w:eastAsia="sr-Latn-RS"/>
        </w:rPr>
      </w:pPr>
      <w:r w:rsidRPr="007E45AD">
        <w:rPr>
          <w:rFonts w:eastAsia="Times New Roman" w:cs="Times New Roman"/>
          <w:bCs/>
          <w:i/>
          <w:iCs/>
          <w:color w:val="5B9BD5" w:themeColor="accent1"/>
          <w:sz w:val="24"/>
          <w:szCs w:val="24"/>
          <w:lang w:eastAsia="sr-Latn-RS"/>
        </w:rPr>
        <w:t>Напомена: Испред приложене документације уписати Х</w:t>
      </w:r>
    </w:p>
    <w:p w14:paraId="3C9593EA" w14:textId="77777777" w:rsidR="00640621" w:rsidRPr="007E45AD" w:rsidRDefault="00640621" w:rsidP="001D4C08">
      <w:pPr>
        <w:rPr>
          <w:rFonts w:cs="Times New Roman"/>
        </w:rPr>
      </w:pPr>
    </w:p>
    <w:p w14:paraId="180B88FE" w14:textId="4CF33041" w:rsidR="004330C8" w:rsidRPr="007E45AD" w:rsidRDefault="008F22DA" w:rsidP="001D4C08">
      <w:pPr>
        <w:rPr>
          <w:rFonts w:cs="Times New Roman"/>
        </w:rPr>
      </w:pPr>
      <w:r w:rsidRPr="007E45AD">
        <w:rPr>
          <w:rFonts w:cs="Times New Roman"/>
        </w:rPr>
        <w:t>Докуме</w:t>
      </w:r>
      <w:r w:rsidR="006C09F6" w:rsidRPr="007E45AD">
        <w:rPr>
          <w:rFonts w:cs="Times New Roman"/>
        </w:rPr>
        <w:t>н</w:t>
      </w:r>
      <w:r w:rsidRPr="007E45AD">
        <w:rPr>
          <w:rFonts w:cs="Times New Roman"/>
        </w:rPr>
        <w:t xml:space="preserve">тацију у штампаном облику </w:t>
      </w:r>
    </w:p>
    <w:tbl>
      <w:tblPr>
        <w:tblW w:w="102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851"/>
        <w:gridCol w:w="8793"/>
      </w:tblGrid>
      <w:tr w:rsidR="001A2C65" w:rsidRPr="007E45AD" w14:paraId="2FE5E9F6" w14:textId="77777777" w:rsidTr="001A2C65">
        <w:tc>
          <w:tcPr>
            <w:tcW w:w="567" w:type="dxa"/>
            <w:shd w:val="clear" w:color="auto" w:fill="auto"/>
            <w:vAlign w:val="center"/>
          </w:tcPr>
          <w:p w14:paraId="64CB1659" w14:textId="77777777" w:rsidR="001A2C65" w:rsidRPr="007E45AD" w:rsidRDefault="001A2C65" w:rsidP="001A2C65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851" w:type="dxa"/>
            <w:shd w:val="clear" w:color="000000" w:fill="C0C0C0"/>
          </w:tcPr>
          <w:p w14:paraId="5E253B82" w14:textId="7C7F8490" w:rsidR="001A2C65" w:rsidRPr="007E45AD" w:rsidRDefault="00B55D64" w:rsidP="001A2C65">
            <w:pPr>
              <w:rPr>
                <w:rFonts w:eastAsia="Times New Roman" w:cs="Times New Roman"/>
                <w:lang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4</w:t>
            </w:r>
            <w:r w:rsidR="001A2C65" w:rsidRPr="007E45AD">
              <w:rPr>
                <w:rFonts w:eastAsia="Times New Roman" w:cs="Times New Roman"/>
                <w:lang w:eastAsia="sr-Latn-RS"/>
              </w:rPr>
              <w:t>.1.</w:t>
            </w:r>
          </w:p>
        </w:tc>
        <w:tc>
          <w:tcPr>
            <w:tcW w:w="8793" w:type="dxa"/>
            <w:shd w:val="clear" w:color="auto" w:fill="E7E6E6" w:themeFill="background2"/>
            <w:vAlign w:val="center"/>
          </w:tcPr>
          <w:p w14:paraId="5568C8A3" w14:textId="77777777" w:rsidR="001A2C65" w:rsidRPr="007E45AD" w:rsidRDefault="001A2C65" w:rsidP="008F22DA">
            <w:pPr>
              <w:rPr>
                <w:rFonts w:cs="Times New Roman"/>
              </w:rPr>
            </w:pPr>
            <w:r w:rsidRPr="007E45AD">
              <w:rPr>
                <w:rFonts w:cs="Times New Roman"/>
                <w:szCs w:val="24"/>
              </w:rPr>
              <w:t>Пријавни образац (Прилог 1)</w:t>
            </w:r>
          </w:p>
        </w:tc>
      </w:tr>
      <w:tr w:rsidR="0032419C" w:rsidRPr="007E45AD" w14:paraId="1D650F88" w14:textId="77777777" w:rsidTr="001A2C6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3A4DC" w14:textId="77777777" w:rsidR="0032419C" w:rsidRPr="007E45AD" w:rsidRDefault="0032419C" w:rsidP="001A2C65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</w:tcPr>
          <w:p w14:paraId="05189079" w14:textId="78F32501" w:rsidR="0032419C" w:rsidRPr="007E45AD" w:rsidRDefault="00B55D64" w:rsidP="00534864">
            <w:pPr>
              <w:rPr>
                <w:rFonts w:eastAsia="Times New Roman" w:cs="Times New Roman"/>
                <w:lang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4</w:t>
            </w:r>
            <w:r w:rsidR="0032419C" w:rsidRPr="007E45AD">
              <w:rPr>
                <w:rFonts w:eastAsia="Times New Roman" w:cs="Times New Roman"/>
                <w:lang w:eastAsia="sr-Latn-RS"/>
              </w:rPr>
              <w:t>.</w:t>
            </w:r>
            <w:r w:rsidR="00534864">
              <w:rPr>
                <w:rFonts w:eastAsia="Times New Roman" w:cs="Times New Roman"/>
                <w:lang w:val="sr-Cyrl-CS" w:eastAsia="sr-Latn-RS"/>
              </w:rPr>
              <w:t>2</w:t>
            </w:r>
            <w:r w:rsidR="0032419C" w:rsidRPr="007E45AD">
              <w:rPr>
                <w:rFonts w:eastAsia="Times New Roman" w:cs="Times New Roman"/>
                <w:lang w:eastAsia="sr-Latn-RS"/>
              </w:rPr>
              <w:t>.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A6B31E0" w14:textId="3169A676" w:rsidR="0032419C" w:rsidRPr="007E45AD" w:rsidRDefault="00C571CE" w:rsidP="00534864">
            <w:pPr>
              <w:rPr>
                <w:rFonts w:cs="Times New Roman"/>
                <w:lang w:val="sr-Cyrl-CS"/>
              </w:rPr>
            </w:pPr>
            <w:r w:rsidRPr="007E45AD">
              <w:rPr>
                <w:rFonts w:cs="Times New Roman"/>
              </w:rPr>
              <w:t xml:space="preserve">Изјава о начину финансирања </w:t>
            </w:r>
            <w:r w:rsidR="005D6A60" w:rsidRPr="007E45AD">
              <w:rPr>
                <w:rFonts w:cs="Times New Roman"/>
                <w:lang w:val="sr-Cyrl-CS"/>
              </w:rPr>
              <w:t>програма</w:t>
            </w:r>
            <w:r w:rsidRPr="007E45AD">
              <w:rPr>
                <w:rFonts w:cs="Times New Roman"/>
              </w:rPr>
              <w:t xml:space="preserve"> </w:t>
            </w:r>
            <w:r w:rsidRPr="007E45AD">
              <w:t xml:space="preserve">(Прилог </w:t>
            </w:r>
            <w:r w:rsidR="00534864">
              <w:rPr>
                <w:lang w:val="sr-Cyrl-CS"/>
              </w:rPr>
              <w:t>2</w:t>
            </w:r>
            <w:r w:rsidRPr="007E45AD">
              <w:t>)</w:t>
            </w:r>
            <w:r w:rsidRPr="007E45AD">
              <w:rPr>
                <w:rFonts w:cs="Times New Roman"/>
              </w:rPr>
              <w:t xml:space="preserve"> и наменском трошењу средстава у складу са законском регулативом, оверену и потписану од овлашћеног лица подносиоца</w:t>
            </w:r>
            <w:r w:rsidR="00AE3D72">
              <w:rPr>
                <w:rFonts w:cs="Times New Roman"/>
                <w:sz w:val="20"/>
                <w:szCs w:val="20"/>
              </w:rPr>
              <w:t xml:space="preserve"> пријаве</w:t>
            </w:r>
            <w:r w:rsidRPr="007E45AD">
              <w:rPr>
                <w:rFonts w:cs="Times New Roman"/>
                <w:sz w:val="20"/>
                <w:szCs w:val="20"/>
              </w:rPr>
              <w:t xml:space="preserve"> </w:t>
            </w:r>
          </w:p>
        </w:tc>
      </w:tr>
      <w:tr w:rsidR="002C46F4" w:rsidRPr="007E45AD" w14:paraId="36E39D8B" w14:textId="65D831DD" w:rsidTr="00244C14">
        <w:trPr>
          <w:trHeight w:val="860"/>
        </w:trPr>
        <w:tc>
          <w:tcPr>
            <w:tcW w:w="567" w:type="dxa"/>
            <w:shd w:val="clear" w:color="auto" w:fill="auto"/>
            <w:vAlign w:val="center"/>
          </w:tcPr>
          <w:p w14:paraId="79AFDE1C" w14:textId="4C50CC1B" w:rsidR="002C46F4" w:rsidRPr="007E45AD" w:rsidRDefault="002C46F4" w:rsidP="002C46F4">
            <w:pPr>
              <w:jc w:val="center"/>
              <w:rPr>
                <w:rFonts w:eastAsia="Times New Roman" w:cs="Times New Roman"/>
                <w:lang w:eastAsia="sr-Latn-RS"/>
              </w:rPr>
            </w:pPr>
          </w:p>
        </w:tc>
        <w:tc>
          <w:tcPr>
            <w:tcW w:w="851" w:type="dxa"/>
            <w:shd w:val="clear" w:color="000000" w:fill="C0C0C0"/>
          </w:tcPr>
          <w:p w14:paraId="6AE8E26A" w14:textId="76FD050A" w:rsidR="002C46F4" w:rsidRPr="007E45AD" w:rsidRDefault="00B55D64" w:rsidP="005F1575">
            <w:pPr>
              <w:rPr>
                <w:rFonts w:eastAsia="Times New Roman" w:cs="Times New Roman"/>
                <w:lang w:eastAsia="sr-Latn-RS"/>
              </w:rPr>
            </w:pPr>
            <w:r>
              <w:rPr>
                <w:rFonts w:eastAsia="Times New Roman" w:cs="Times New Roman"/>
                <w:lang w:val="sr-Cyrl-CS" w:eastAsia="sr-Latn-RS"/>
              </w:rPr>
              <w:t>4</w:t>
            </w:r>
            <w:r w:rsidR="002C46F4" w:rsidRPr="007E45AD">
              <w:rPr>
                <w:rFonts w:eastAsia="Times New Roman" w:cs="Times New Roman"/>
                <w:lang w:eastAsia="sr-Latn-RS"/>
              </w:rPr>
              <w:t>.</w:t>
            </w:r>
            <w:r w:rsidR="00534864">
              <w:rPr>
                <w:rFonts w:eastAsia="Times New Roman" w:cs="Times New Roman"/>
                <w:lang w:val="sr-Cyrl-CS" w:eastAsia="sr-Latn-RS"/>
              </w:rPr>
              <w:t>3</w:t>
            </w:r>
            <w:r w:rsidR="002C46F4" w:rsidRPr="007E45AD">
              <w:rPr>
                <w:rFonts w:eastAsia="Times New Roman" w:cs="Times New Roman"/>
                <w:lang w:val="sr-Cyrl-CS" w:eastAsia="sr-Latn-RS"/>
              </w:rPr>
              <w:t>.</w:t>
            </w:r>
          </w:p>
        </w:tc>
        <w:tc>
          <w:tcPr>
            <w:tcW w:w="8793" w:type="dxa"/>
            <w:shd w:val="clear" w:color="auto" w:fill="E7E6E6" w:themeFill="background2"/>
            <w:vAlign w:val="center"/>
          </w:tcPr>
          <w:p w14:paraId="10FE67A8" w14:textId="3B71B467" w:rsidR="002C46F4" w:rsidRPr="007E45AD" w:rsidRDefault="0026187F" w:rsidP="002C46F4">
            <w:pPr>
              <w:rPr>
                <w:bCs/>
              </w:rPr>
            </w:pPr>
            <w:r>
              <w:rPr>
                <w:bCs/>
                <w:lang w:val="sr-Cyrl-CS"/>
              </w:rPr>
              <w:t>П</w:t>
            </w:r>
            <w:r w:rsidR="002C46F4" w:rsidRPr="007E45AD">
              <w:rPr>
                <w:bCs/>
                <w:lang w:val="sr-Cyrl-CS"/>
              </w:rPr>
              <w:t>уномоћј</w:t>
            </w:r>
            <w:r>
              <w:rPr>
                <w:bCs/>
                <w:lang w:val="sr-Cyrl-CS"/>
              </w:rPr>
              <w:t>е</w:t>
            </w:r>
            <w:r w:rsidR="002C46F4" w:rsidRPr="007E45AD">
              <w:rPr>
                <w:bCs/>
                <w:lang w:val="sr-Cyrl-CS"/>
              </w:rPr>
              <w:t xml:space="preserve"> </w:t>
            </w:r>
            <w:r w:rsidR="002C46F4" w:rsidRPr="007E45AD">
              <w:rPr>
                <w:bCs/>
              </w:rPr>
              <w:t>(само за ЈЛС чији овлашћени представник није председник општине/градоначелник)</w:t>
            </w:r>
          </w:p>
          <w:p w14:paraId="0342DB4C" w14:textId="24E5FF7E" w:rsidR="002C46F4" w:rsidRPr="007E45AD" w:rsidRDefault="002C46F4" w:rsidP="002C46F4">
            <w:pPr>
              <w:rPr>
                <w:rFonts w:cs="Times New Roman"/>
              </w:rPr>
            </w:pPr>
          </w:p>
        </w:tc>
      </w:tr>
    </w:tbl>
    <w:p w14:paraId="13675100" w14:textId="3104A45E" w:rsidR="00134BFA" w:rsidRPr="007E45AD" w:rsidRDefault="00134BFA" w:rsidP="00B11AF6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6E0B7354" w14:textId="48543D59" w:rsidR="00640621" w:rsidRPr="007E45AD" w:rsidRDefault="00640621" w:rsidP="00B11AF6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62C26575" w14:textId="77777777" w:rsidR="00640621" w:rsidRPr="007E45AD" w:rsidRDefault="00640621" w:rsidP="00B11AF6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73D61820" w14:textId="0AF8070B" w:rsidR="0010650D" w:rsidRPr="007E45AD" w:rsidRDefault="00860F6A" w:rsidP="00B11AF6">
      <w:pPr>
        <w:tabs>
          <w:tab w:val="left" w:pos="819"/>
        </w:tabs>
        <w:rPr>
          <w:rFonts w:eastAsia="Times New Roman" w:cs="Times New Roman"/>
          <w:lang w:eastAsia="sr-Latn-RS"/>
        </w:rPr>
      </w:pPr>
      <w:r w:rsidRPr="007E45AD">
        <w:rPr>
          <w:rFonts w:eastAsia="Times New Roman" w:cs="Times New Roman"/>
          <w:lang w:eastAsia="sr-Latn-RS"/>
        </w:rPr>
        <w:t xml:space="preserve">Руководилац </w:t>
      </w:r>
      <w:r w:rsidR="00244C14" w:rsidRPr="007E45AD">
        <w:rPr>
          <w:rFonts w:eastAsia="Times New Roman" w:cs="Times New Roman"/>
          <w:lang w:eastAsia="sr-Latn-RS"/>
        </w:rPr>
        <w:t>Програма</w:t>
      </w:r>
      <w:r w:rsidR="00244C14" w:rsidRPr="007E45AD">
        <w:rPr>
          <w:rFonts w:eastAsia="Times New Roman" w:cs="Times New Roman"/>
          <w:strike/>
          <w:lang w:eastAsia="sr-Latn-RS"/>
        </w:rPr>
        <w:t xml:space="preserve"> </w:t>
      </w:r>
      <w:r w:rsidR="00244C14" w:rsidRPr="007E45AD">
        <w:rPr>
          <w:rFonts w:eastAsia="Times New Roman" w:cs="Times New Roman"/>
          <w:lang w:val="sr-Cyrl-CS" w:eastAsia="sr-Latn-RS"/>
        </w:rPr>
        <w:t xml:space="preserve"> </w:t>
      </w:r>
      <w:r w:rsidR="004F07B2" w:rsidRPr="007E45AD">
        <w:rPr>
          <w:rFonts w:eastAsia="Times New Roman" w:cs="Times New Roman"/>
          <w:lang w:eastAsia="sr-Latn-RS"/>
        </w:rPr>
        <w:t>енергетске санације</w:t>
      </w:r>
    </w:p>
    <w:tbl>
      <w:tblPr>
        <w:tblW w:w="79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5670"/>
      </w:tblGrid>
      <w:tr w:rsidR="00860F6A" w:rsidRPr="007E45AD" w14:paraId="752EC622" w14:textId="77777777" w:rsidTr="004330C8">
        <w:trPr>
          <w:trHeight w:val="400"/>
        </w:trPr>
        <w:tc>
          <w:tcPr>
            <w:tcW w:w="2268" w:type="dxa"/>
            <w:shd w:val="clear" w:color="auto" w:fill="C0C0C0"/>
            <w:hideMark/>
          </w:tcPr>
          <w:p w14:paraId="77686B3F" w14:textId="77777777" w:rsidR="00860F6A" w:rsidRPr="007E45AD" w:rsidRDefault="00860F6A" w:rsidP="00B20CB9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5670" w:type="dxa"/>
            <w:shd w:val="clear" w:color="auto" w:fill="auto"/>
          </w:tcPr>
          <w:p w14:paraId="7BE7582E" w14:textId="77777777" w:rsidR="00860F6A" w:rsidRPr="007E45AD" w:rsidRDefault="00860F6A" w:rsidP="00B20CB9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860F6A" w:rsidRPr="007E45AD" w14:paraId="4D36684A" w14:textId="77777777" w:rsidTr="00860F6A">
        <w:trPr>
          <w:trHeight w:val="600"/>
        </w:trPr>
        <w:tc>
          <w:tcPr>
            <w:tcW w:w="2268" w:type="dxa"/>
            <w:shd w:val="clear" w:color="auto" w:fill="C0C0C0"/>
          </w:tcPr>
          <w:p w14:paraId="1E73F612" w14:textId="77777777" w:rsidR="00860F6A" w:rsidRPr="007E45AD" w:rsidRDefault="00860F6A" w:rsidP="00B20CB9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Потпис</w:t>
            </w:r>
          </w:p>
        </w:tc>
        <w:tc>
          <w:tcPr>
            <w:tcW w:w="5670" w:type="dxa"/>
            <w:shd w:val="clear" w:color="auto" w:fill="auto"/>
          </w:tcPr>
          <w:p w14:paraId="61B3E3C8" w14:textId="77777777" w:rsidR="00860F6A" w:rsidRPr="007E45AD" w:rsidRDefault="00860F6A" w:rsidP="00B20CB9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</w:tbl>
    <w:p w14:paraId="3B4BC9A8" w14:textId="77777777" w:rsidR="00860F6A" w:rsidRPr="007E45AD" w:rsidRDefault="00860F6A" w:rsidP="00B11AF6">
      <w:pPr>
        <w:tabs>
          <w:tab w:val="left" w:pos="819"/>
        </w:tabs>
        <w:rPr>
          <w:rFonts w:eastAsia="Times New Roman" w:cs="Times New Roman"/>
          <w:sz w:val="20"/>
          <w:szCs w:val="20"/>
          <w:lang w:eastAsia="sr-Latn-RS"/>
        </w:rPr>
      </w:pPr>
    </w:p>
    <w:p w14:paraId="658405A6" w14:textId="61E55B94" w:rsidR="00860F6A" w:rsidRPr="00AE3D72" w:rsidRDefault="00860F6A" w:rsidP="00860F6A">
      <w:pPr>
        <w:tabs>
          <w:tab w:val="left" w:pos="819"/>
        </w:tabs>
        <w:rPr>
          <w:rFonts w:eastAsia="Times New Roman" w:cs="Times New Roman"/>
          <w:lang w:val="sr-Cyrl-CS" w:eastAsia="sr-Latn-RS"/>
        </w:rPr>
      </w:pPr>
      <w:r w:rsidRPr="007E45AD">
        <w:rPr>
          <w:rFonts w:eastAsia="Times New Roman" w:cs="Times New Roman"/>
          <w:lang w:eastAsia="sr-Latn-RS"/>
        </w:rPr>
        <w:t xml:space="preserve">Овлашћени представник </w:t>
      </w:r>
      <w:r w:rsidR="00AE3D72">
        <w:rPr>
          <w:rFonts w:eastAsia="Times New Roman" w:cs="Times New Roman"/>
          <w:bCs/>
          <w:color w:val="000000"/>
          <w:sz w:val="24"/>
          <w:szCs w:val="24"/>
          <w:lang w:val="sr-Cyrl-CS" w:eastAsia="sr-Latn-RS"/>
        </w:rPr>
        <w:t>ЈЛС</w:t>
      </w:r>
    </w:p>
    <w:tbl>
      <w:tblPr>
        <w:tblW w:w="79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5670"/>
      </w:tblGrid>
      <w:tr w:rsidR="00860F6A" w:rsidRPr="007E45AD" w14:paraId="2616AE21" w14:textId="77777777" w:rsidTr="004330C8">
        <w:trPr>
          <w:trHeight w:val="400"/>
        </w:trPr>
        <w:tc>
          <w:tcPr>
            <w:tcW w:w="2268" w:type="dxa"/>
            <w:shd w:val="clear" w:color="auto" w:fill="C0C0C0"/>
            <w:hideMark/>
          </w:tcPr>
          <w:p w14:paraId="14D9A66C" w14:textId="77777777" w:rsidR="00860F6A" w:rsidRPr="007E45AD" w:rsidRDefault="00860F6A" w:rsidP="00B20CB9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5670" w:type="dxa"/>
            <w:shd w:val="clear" w:color="auto" w:fill="auto"/>
          </w:tcPr>
          <w:p w14:paraId="7CD22D09" w14:textId="77777777" w:rsidR="00860F6A" w:rsidRPr="007E45AD" w:rsidRDefault="00860F6A" w:rsidP="00B20CB9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860F6A" w:rsidRPr="00640621" w14:paraId="44C47E18" w14:textId="77777777" w:rsidTr="00B20CB9">
        <w:trPr>
          <w:trHeight w:val="600"/>
        </w:trPr>
        <w:tc>
          <w:tcPr>
            <w:tcW w:w="2268" w:type="dxa"/>
            <w:shd w:val="clear" w:color="auto" w:fill="C0C0C0"/>
          </w:tcPr>
          <w:p w14:paraId="4F22E534" w14:textId="77777777" w:rsidR="00860F6A" w:rsidRPr="00640621" w:rsidRDefault="00860F6A" w:rsidP="00B20CB9">
            <w:pPr>
              <w:rPr>
                <w:rFonts w:eastAsia="Times New Roman" w:cs="Times New Roman"/>
                <w:lang w:eastAsia="sr-Latn-RS"/>
              </w:rPr>
            </w:pPr>
            <w:r w:rsidRPr="007E45AD">
              <w:rPr>
                <w:rFonts w:eastAsia="Times New Roman" w:cs="Times New Roman"/>
                <w:lang w:eastAsia="sr-Latn-RS"/>
              </w:rPr>
              <w:t>Потпис</w:t>
            </w:r>
          </w:p>
        </w:tc>
        <w:tc>
          <w:tcPr>
            <w:tcW w:w="5670" w:type="dxa"/>
            <w:shd w:val="clear" w:color="auto" w:fill="auto"/>
          </w:tcPr>
          <w:p w14:paraId="08BFE518" w14:textId="77777777" w:rsidR="00860F6A" w:rsidRPr="00640621" w:rsidRDefault="00860F6A" w:rsidP="00B20CB9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</w:tbl>
    <w:p w14:paraId="41263749" w14:textId="5DA12C4A" w:rsidR="00860F6A" w:rsidRDefault="00860F6A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860F6A" w:rsidSect="00E7762B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A6E502" w14:textId="77777777" w:rsidR="00E7762B" w:rsidRDefault="00E7762B" w:rsidP="001E2F65">
      <w:r>
        <w:separator/>
      </w:r>
    </w:p>
  </w:endnote>
  <w:endnote w:type="continuationSeparator" w:id="0">
    <w:p w14:paraId="7DCAA5CB" w14:textId="77777777" w:rsidR="00E7762B" w:rsidRDefault="00E7762B" w:rsidP="001E2F65">
      <w:r>
        <w:continuationSeparator/>
      </w:r>
    </w:p>
  </w:endnote>
  <w:endnote w:type="continuationNotice" w:id="1">
    <w:p w14:paraId="650AFBF0" w14:textId="77777777" w:rsidR="00E7762B" w:rsidRDefault="00E776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8BCBF4" w14:textId="77777777" w:rsidR="00E7762B" w:rsidRDefault="00E7762B" w:rsidP="001E2F65">
      <w:r>
        <w:separator/>
      </w:r>
    </w:p>
  </w:footnote>
  <w:footnote w:type="continuationSeparator" w:id="0">
    <w:p w14:paraId="182E8ADD" w14:textId="77777777" w:rsidR="00E7762B" w:rsidRDefault="00E7762B" w:rsidP="001E2F65">
      <w:r>
        <w:continuationSeparator/>
      </w:r>
    </w:p>
  </w:footnote>
  <w:footnote w:type="continuationNotice" w:id="1">
    <w:p w14:paraId="17104834" w14:textId="77777777" w:rsidR="00E7762B" w:rsidRDefault="00E7762B"/>
  </w:footnote>
  <w:footnote w:id="2">
    <w:p w14:paraId="17AEF5CB" w14:textId="77777777" w:rsidR="00F116C2" w:rsidRPr="002A6807" w:rsidRDefault="00F116C2" w:rsidP="00F116C2">
      <w:pPr>
        <w:pStyle w:val="FootnoteText"/>
        <w:rPr>
          <w:sz w:val="18"/>
          <w:szCs w:val="18"/>
          <w:lang w:val="sr-Cyrl-CS"/>
        </w:rPr>
      </w:pPr>
      <w:r w:rsidRPr="00E544A4">
        <w:rPr>
          <w:lang w:val="sr-Cyrl-CS"/>
        </w:rPr>
        <w:footnoteRef/>
      </w:r>
      <w:r w:rsidRPr="00E544A4">
        <w:rPr>
          <w:sz w:val="18"/>
          <w:szCs w:val="18"/>
          <w:lang w:val="sr-Cyrl-CS"/>
        </w:rPr>
        <w:t xml:space="preserve"> </w:t>
      </w:r>
      <w:r>
        <w:rPr>
          <w:sz w:val="18"/>
          <w:szCs w:val="18"/>
          <w:lang w:val="sr-Cyrl-CS"/>
        </w:rPr>
        <w:t>Н</w:t>
      </w:r>
      <w:r w:rsidRPr="002A6807">
        <w:rPr>
          <w:sz w:val="18"/>
          <w:szCs w:val="18"/>
          <w:lang w:val="sr-Cyrl-CS"/>
        </w:rPr>
        <w:t>е могу се потраживати средства подстицаја која су већа од средстава са којима се учествује у финансирању Програма, осим ЈЛС које припадају четвртој групи према регионалној развијености, односно чији је степен развијености испод 50% републичког просека – девастирана подручја, а које не могу учествовати са средствима мањим од</w:t>
      </w:r>
      <w:r w:rsidRPr="00E544A4">
        <w:rPr>
          <w:sz w:val="18"/>
          <w:szCs w:val="18"/>
          <w:lang w:val="sr-Cyrl-CS"/>
        </w:rPr>
        <w:t xml:space="preserve"> 30% од укупне вредности подстицаја</w:t>
      </w:r>
      <w:r w:rsidRPr="002A6807">
        <w:rPr>
          <w:sz w:val="18"/>
          <w:szCs w:val="18"/>
          <w:lang w:val="sr-Cyrl-CS"/>
        </w:rPr>
        <w:t xml:space="preserve"> </w:t>
      </w:r>
      <w:r w:rsidRPr="00E544A4">
        <w:rPr>
          <w:sz w:val="18"/>
          <w:szCs w:val="18"/>
          <w:lang w:val="sr-Cyrl-CS"/>
        </w:rPr>
        <w:t>која додељују Министарств</w:t>
      </w:r>
      <w:r w:rsidRPr="002A6807">
        <w:rPr>
          <w:sz w:val="18"/>
          <w:szCs w:val="18"/>
          <w:lang w:val="sr-Cyrl-CS"/>
        </w:rPr>
        <w:t>о</w:t>
      </w:r>
      <w:r w:rsidRPr="00E544A4">
        <w:rPr>
          <w:sz w:val="18"/>
          <w:szCs w:val="18"/>
          <w:lang w:val="sr-Cyrl-CS"/>
        </w:rPr>
        <w:t xml:space="preserve"> рударства и енергетике и ЈЛС</w:t>
      </w:r>
      <w:r w:rsidRPr="002A6807">
        <w:rPr>
          <w:sz w:val="18"/>
          <w:szCs w:val="18"/>
          <w:lang w:val="sr-Cyrl-CS"/>
        </w:rPr>
        <w:t xml:space="preserve"> и ЈЛС које су наведене у </w:t>
      </w:r>
      <w:r w:rsidRPr="00E544A4">
        <w:rPr>
          <w:sz w:val="18"/>
          <w:szCs w:val="18"/>
          <w:lang w:val="sr-Cyrl-CS"/>
        </w:rPr>
        <w:t>Уредби о утврђивању Листе категорија квалитета ваздуха по зонама и агломерацијама на територији Републике Србије за 2022. годину(„Службени гласник РСˮ, број 93/23)</w:t>
      </w:r>
      <w:r w:rsidRPr="002A6807">
        <w:rPr>
          <w:sz w:val="18"/>
          <w:szCs w:val="18"/>
          <w:lang w:val="sr-Cyrl-CS"/>
        </w:rPr>
        <w:t xml:space="preserve"> и у Програму за заштиту ваздуха у Републици Србији за период од 2022. до 2030. године са акционим планом („Службени гласник РСˮ, број 140/22), препознате по високој загађености ваздуха и сврстане у трећу категорију квалитета ваздуха на основу резултата мониторинга емисије PM10 и PM2.5 суспендованих честица у 2021. години, које су дужне да учествују са износом од минимално 40% од укупне вредности подстицаја која додељују која додељују Министарство и ЈЛС</w:t>
      </w:r>
      <w:r>
        <w:rPr>
          <w:sz w:val="18"/>
          <w:szCs w:val="18"/>
          <w:lang w:val="sr-Cyrl-CS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780560558">
    <w:abstractNumId w:val="9"/>
  </w:num>
  <w:num w:numId="2" w16cid:durableId="224024188">
    <w:abstractNumId w:val="13"/>
  </w:num>
  <w:num w:numId="3" w16cid:durableId="729231702">
    <w:abstractNumId w:val="11"/>
  </w:num>
  <w:num w:numId="4" w16cid:durableId="1698851970">
    <w:abstractNumId w:val="3"/>
  </w:num>
  <w:num w:numId="5" w16cid:durableId="1276715316">
    <w:abstractNumId w:val="6"/>
  </w:num>
  <w:num w:numId="6" w16cid:durableId="1825462467">
    <w:abstractNumId w:val="1"/>
  </w:num>
  <w:num w:numId="7" w16cid:durableId="1829246606">
    <w:abstractNumId w:val="12"/>
  </w:num>
  <w:num w:numId="8" w16cid:durableId="1334139289">
    <w:abstractNumId w:val="0"/>
  </w:num>
  <w:num w:numId="9" w16cid:durableId="622884056">
    <w:abstractNumId w:val="7"/>
  </w:num>
  <w:num w:numId="10" w16cid:durableId="1194538944">
    <w:abstractNumId w:val="2"/>
  </w:num>
  <w:num w:numId="11" w16cid:durableId="1502814047">
    <w:abstractNumId w:val="4"/>
  </w:num>
  <w:num w:numId="12" w16cid:durableId="1437365895">
    <w:abstractNumId w:val="5"/>
  </w:num>
  <w:num w:numId="13" w16cid:durableId="2089689800">
    <w:abstractNumId w:val="8"/>
  </w:num>
  <w:num w:numId="14" w16cid:durableId="18950409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3916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187F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453A8"/>
    <w:rsid w:val="00454C93"/>
    <w:rsid w:val="0045587B"/>
    <w:rsid w:val="004619F8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B7D32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0D1C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00F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17A22"/>
    <w:rsid w:val="00620C19"/>
    <w:rsid w:val="00625025"/>
    <w:rsid w:val="0063438A"/>
    <w:rsid w:val="00640621"/>
    <w:rsid w:val="00646198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3B2A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4000"/>
    <w:rsid w:val="00800747"/>
    <w:rsid w:val="00813B18"/>
    <w:rsid w:val="00820E83"/>
    <w:rsid w:val="0082403D"/>
    <w:rsid w:val="008327BC"/>
    <w:rsid w:val="00835DA7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4ADB"/>
    <w:rsid w:val="00886FFC"/>
    <w:rsid w:val="00891427"/>
    <w:rsid w:val="0089413E"/>
    <w:rsid w:val="00897B0B"/>
    <w:rsid w:val="008A1D9E"/>
    <w:rsid w:val="008A3773"/>
    <w:rsid w:val="008A4D1F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7DE"/>
    <w:rsid w:val="00B55D64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15E0"/>
    <w:rsid w:val="00D157EE"/>
    <w:rsid w:val="00D1651A"/>
    <w:rsid w:val="00D171A4"/>
    <w:rsid w:val="00D24C11"/>
    <w:rsid w:val="00D31387"/>
    <w:rsid w:val="00D3367A"/>
    <w:rsid w:val="00D37CAE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62B"/>
    <w:rsid w:val="00E77C7E"/>
    <w:rsid w:val="00E77D85"/>
    <w:rsid w:val="00E85976"/>
    <w:rsid w:val="00E87CD1"/>
    <w:rsid w:val="00EB1415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16C2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13464E-610E-4F52-A064-A465EF38F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457</Words>
  <Characters>260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3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Aleksandar Puljević</cp:lastModifiedBy>
  <cp:revision>16</cp:revision>
  <cp:lastPrinted>2016-10-07T07:40:00Z</cp:lastPrinted>
  <dcterms:created xsi:type="dcterms:W3CDTF">2023-05-31T10:55:00Z</dcterms:created>
  <dcterms:modified xsi:type="dcterms:W3CDTF">2024-04-05T14:08:00Z</dcterms:modified>
</cp:coreProperties>
</file>